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E46506" w:rsidRPr="001274D1" w:rsidP="007E5EE6" w14:paraId="181565BD" w14:textId="62ADA913">
      <w:pPr>
        <w:pStyle w:val="H2"/>
        <w:jc w:val="center"/>
        <w:rPr>
          <w:rFonts w:ascii="Calibri" w:hAnsi="Calibri" w:cs="Calibri"/>
          <w:bCs/>
          <w:sz w:val="20"/>
          <w:szCs w:val="20"/>
          <w:lang w:val=""/>
        </w:rPr>
      </w:pPr>
      <w:r w:rsidRPr="001274D1">
        <w:rPr>
          <w:rFonts w:ascii="Calibri" w:hAnsi="Calibri" w:cs="Calibri"/>
          <w:sz w:val="20"/>
          <w:szCs w:val="20"/>
          <w:u w:val="single"/>
          <w:lang w:val="es"/>
        </w:rPr>
        <w:t xml:space="preserve">Product Development Survey </w:t>
      </w:r>
      <w:r>
        <w:rPr>
          <w:rFonts w:ascii="Calibri" w:hAnsi="Calibri" w:cs="Calibri"/>
          <w:sz w:val="20"/>
          <w:szCs w:val="20"/>
          <w:u w:val="single"/>
          <w:lang w:val="es"/>
        </w:rPr>
        <w:t>(</w:t>
      </w:r>
      <w:r w:rsidRPr="00695C7B" w:rsidR="003A470B">
        <w:rPr>
          <w:rFonts w:ascii="Calibri" w:hAnsi="Calibri" w:cs="Calibri"/>
          <w:sz w:val="20"/>
          <w:szCs w:val="20"/>
          <w:u w:val="single"/>
          <w:lang w:val="es"/>
        </w:rPr>
        <w:t>Encuesta de Desarrollo de Productos</w:t>
      </w:r>
      <w:r>
        <w:rPr>
          <w:rFonts w:ascii="Calibri" w:hAnsi="Calibri" w:cs="Calibri"/>
          <w:sz w:val="20"/>
          <w:szCs w:val="20"/>
          <w:u w:val="single"/>
          <w:lang w:val="es"/>
        </w:rPr>
        <w:t>)</w:t>
      </w:r>
    </w:p>
    <w:p w:rsidR="007E5EE6" w:rsidRPr="00DF176A" w:rsidP="007E5EE6" w14:paraId="1F4286AD" w14:textId="3F6D0AF7">
      <w:pPr>
        <w:rPr>
          <w:rFonts w:ascii="Calibri" w:hAnsi="Calibri" w:cs="Calibri"/>
          <w:color w:val="32363A"/>
          <w:sz w:val="16"/>
          <w:szCs w:val="16"/>
          <w:shd w:val="clear" w:color="auto" w:fill="FFFFFF"/>
          <w:lang w:val=""/>
        </w:rPr>
      </w:pPr>
      <w:r w:rsidRPr="00DF176A">
        <w:rPr>
          <w:rFonts w:ascii="Calibri" w:hAnsi="Calibri" w:cs="Calibri"/>
          <w:color w:val="000000"/>
          <w:sz w:val="16"/>
          <w:szCs w:val="16"/>
          <w:shd w:val="clear" w:color="auto" w:fill="FFFFFF"/>
          <w:lang w:val=""/>
        </w:rPr>
        <w:t>PAPERWORK REDUCTION ACT OF 1995 (Pub. L. 104-13) [</w:t>
      </w:r>
      <w:r w:rsidRPr="00DF176A" w:rsidR="003A470B">
        <w:rPr>
          <w:rFonts w:ascii="Calibri" w:hAnsi="Calibri" w:cs="Calibri"/>
          <w:color w:val="000000"/>
          <w:sz w:val="16"/>
          <w:szCs w:val="16"/>
          <w:shd w:val="clear" w:color="auto" w:fill="FFFFFF"/>
          <w:lang w:val=""/>
        </w:rPr>
        <w:t>LEY DE REDUCCIÓN DE TRÁMITES DE 1995 (Pub. L. 104-13)</w:t>
      </w:r>
      <w:r w:rsidRPr="00DF176A">
        <w:rPr>
          <w:rFonts w:ascii="Calibri" w:hAnsi="Calibri" w:cs="Calibri"/>
          <w:color w:val="000000"/>
          <w:sz w:val="16"/>
          <w:szCs w:val="16"/>
          <w:shd w:val="clear" w:color="auto" w:fill="FFFFFF"/>
          <w:lang w:val=""/>
        </w:rPr>
        <w:t>]</w:t>
      </w:r>
      <w:r w:rsidRPr="00DF176A" w:rsidR="003A470B">
        <w:rPr>
          <w:rFonts w:ascii="Calibri" w:hAnsi="Calibri" w:cs="Calibri"/>
          <w:color w:val="000000"/>
          <w:sz w:val="16"/>
          <w:szCs w:val="16"/>
          <w:shd w:val="clear" w:color="auto" w:fill="FFFFFF"/>
          <w:lang w:val=""/>
        </w:rPr>
        <w:t xml:space="preserve"> El propósito de esta recopilación de información es recopilar comentarios sobre los productos y servicios de creación de capacidad para satisfacer mejor las necesidades de los profesionales del bienestar de menores. La carga estimada asociada con esta recopilación de </w:t>
      </w:r>
      <w:r w:rsidRPr="00DF176A" w:rsidR="0072325F">
        <w:rPr>
          <w:rFonts w:ascii="Calibri" w:hAnsi="Calibri" w:cs="Calibri"/>
          <w:color w:val="000000"/>
          <w:sz w:val="16"/>
          <w:szCs w:val="16"/>
          <w:shd w:val="clear" w:color="auto" w:fill="FFFFFF"/>
          <w:lang w:val=""/>
        </w:rPr>
        <w:t>información</w:t>
      </w:r>
      <w:r w:rsidRPr="00DF176A" w:rsidR="003A470B">
        <w:rPr>
          <w:rFonts w:ascii="Calibri" w:hAnsi="Calibri" w:cs="Calibri"/>
          <w:color w:val="000000"/>
          <w:sz w:val="16"/>
          <w:szCs w:val="16"/>
          <w:shd w:val="clear" w:color="auto" w:fill="FFFFFF"/>
          <w:lang w:val=""/>
        </w:rPr>
        <w:t xml:space="preserve"> se estima en un promedio de cinco minutos por encuestado, incluido el tiempo para revisar las instrucciones, recopilar y mantener los datos necesarios y revisar la recopilación de información. Esta es una recopilación voluntaria de información. Una agencia no puede llevar a cabo o patrocinar, y una persona no está obligada a responder, una recopilación de información sujeta a los requisitos de la Ley de Reducción de Trámites de 1995, a menos que muestre un número de control de </w:t>
      </w:r>
      <w:r w:rsidRPr="00DF176A" w:rsidR="000C4261">
        <w:rPr>
          <w:rFonts w:ascii="Calibri" w:hAnsi="Calibri" w:cs="Calibri"/>
          <w:color w:val="000000"/>
          <w:sz w:val="16"/>
          <w:szCs w:val="16"/>
          <w:shd w:val="clear" w:color="auto" w:fill="FFFFFF"/>
          <w:lang w:val=""/>
        </w:rPr>
        <w:t xml:space="preserve">la Oficina de Administración y Presupuesto (OMB, sigla en inglés) </w:t>
      </w:r>
      <w:r w:rsidRPr="00DF176A" w:rsidR="003A470B">
        <w:rPr>
          <w:rFonts w:ascii="Calibri" w:hAnsi="Calibri" w:cs="Calibri"/>
          <w:color w:val="000000"/>
          <w:sz w:val="16"/>
          <w:szCs w:val="16"/>
          <w:shd w:val="clear" w:color="auto" w:fill="FFFFFF"/>
          <w:lang w:val=""/>
        </w:rPr>
        <w:t>actualmente válido. El número de control para este proyecto es 0970-0401. El número de control expira el 30 de junio de 2024. Si tiene algún comentario sobre esta recopilación de información, comuníquese con Lyscha Marcynyszyn, Child Welfare Information Gateway, por correo electrónico a</w:t>
      </w:r>
      <w:r w:rsidRPr="00DF176A" w:rsidR="003A470B">
        <w:rPr>
          <w:rFonts w:ascii="Calibri" w:hAnsi="Calibri" w:cs="Calibri"/>
          <w:color w:val="32363A"/>
          <w:sz w:val="16"/>
          <w:szCs w:val="16"/>
          <w:shd w:val="clear" w:color="auto" w:fill="FFFFFF"/>
          <w:lang w:val=""/>
        </w:rPr>
        <w:t> </w:t>
      </w:r>
      <w:hyperlink r:id="rId7" w:history="1">
        <w:r w:rsidRPr="00DF176A" w:rsidR="003A470B">
          <w:rPr>
            <w:rStyle w:val="Hyperlink"/>
            <w:rFonts w:ascii="Calibri" w:hAnsi="Calibri" w:cs="Calibri"/>
            <w:color w:val="0033FF"/>
            <w:sz w:val="16"/>
            <w:szCs w:val="16"/>
            <w:shd w:val="clear" w:color="auto" w:fill="FFFFFF"/>
            <w:lang w:val=""/>
          </w:rPr>
          <w:t>lyscha.marcynyszyn@icf.com</w:t>
        </w:r>
      </w:hyperlink>
      <w:r w:rsidRPr="00DF176A" w:rsidR="003A470B">
        <w:rPr>
          <w:rFonts w:ascii="Calibri" w:hAnsi="Calibri" w:cs="Calibri"/>
          <w:color w:val="32363A"/>
          <w:sz w:val="16"/>
          <w:szCs w:val="16"/>
          <w:shd w:val="clear" w:color="auto" w:fill="FFFFFF"/>
          <w:lang w:val=""/>
        </w:rPr>
        <w:t>.</w:t>
      </w:r>
    </w:p>
    <w:p w:rsidR="002E38A2" w:rsidRPr="00D4075E" w:rsidP="007E5EE6" w14:paraId="59449A01" w14:textId="37D4EFE1">
      <w:pPr>
        <w:rPr>
          <w:rFonts w:ascii="Calibri" w:hAnsi="Calibri" w:cs="Calibri"/>
          <w:color w:val="32363A"/>
          <w:sz w:val="18"/>
          <w:szCs w:val="18"/>
          <w:shd w:val="clear" w:color="auto" w:fill="FFFFFF"/>
          <w:lang w:val=""/>
        </w:rPr>
      </w:pPr>
    </w:p>
    <w:p w:rsidR="002E38A2" w:rsidRPr="00D4075E" w:rsidP="002E38A2" w14:paraId="5FE2973E" w14:textId="2EFB67AE">
      <w:p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color w:val="000000"/>
          <w:sz w:val="18"/>
          <w:szCs w:val="18"/>
          <w:shd w:val="clear" w:color="auto" w:fill="FFFFFF"/>
          <w:lang w:val=""/>
        </w:rPr>
        <w:t>Por favor, t</w:t>
      </w:r>
      <w:r w:rsidRPr="00D4075E" w:rsidR="003A470B">
        <w:rPr>
          <w:rFonts w:ascii="Calibri" w:hAnsi="Calibri" w:cs="Calibri"/>
          <w:color w:val="000000"/>
          <w:sz w:val="18"/>
          <w:szCs w:val="18"/>
          <w:shd w:val="clear" w:color="auto" w:fill="FFFFFF"/>
          <w:lang w:val=""/>
        </w:rPr>
        <w:t>ómese tres minutos para responder las preguntas a continuación. Su aporte ayudará a mejorar las publicaciones de Child Welfare Information Gateway. Su participación en esta encuesta es voluntaria, y sus respuestas se compartirán en privado con el personal de Child Welfare Information Gateway y la Oficina para los Niños (Children's Bureau) para proporcionar recursos útiles, informativos y relevantes en el futuro. Puede salir de la encuesta en cualquier momento y es libre de negarse a responder cualquier pregunta. No hay riesgos previsibles ni beneficios directos de participar en esta encuesta. Proceder con la encuesta es una indicación de su consentimiento. Si tiene alguna pregunta o necesita asistencia de accesibilidad con esta encuesta, comuníquese con el personal de Child Welfare Information Gateway por correo electrónico a </w:t>
      </w:r>
      <w:hyperlink r:id="rId8" w:history="1">
        <w:r w:rsidRPr="00D4075E" w:rsidR="003A470B">
          <w:rPr>
            <w:rStyle w:val="Hyperlink"/>
            <w:rFonts w:ascii="Calibri" w:hAnsi="Calibri" w:cs="Calibri"/>
            <w:color w:val="0033FF"/>
            <w:sz w:val="18"/>
            <w:szCs w:val="18"/>
            <w:shd w:val="clear" w:color="auto" w:fill="FFFFFF"/>
            <w:lang w:val=""/>
          </w:rPr>
          <w:t>info@childwelfare.gov</w:t>
        </w:r>
      </w:hyperlink>
      <w:r w:rsidRPr="00D4075E" w:rsidR="003A470B">
        <w:rPr>
          <w:rFonts w:ascii="Calibri" w:hAnsi="Calibri" w:cs="Calibri"/>
          <w:color w:val="000000"/>
          <w:sz w:val="18"/>
          <w:szCs w:val="18"/>
          <w:shd w:val="clear" w:color="auto" w:fill="FFFFFF"/>
          <w:lang w:val=""/>
        </w:rPr>
        <w:t> o por teléfono al </w:t>
      </w:r>
      <w:hyperlink r:id="rId9" w:history="1">
        <w:r w:rsidRPr="00D4075E" w:rsidR="003A470B">
          <w:rPr>
            <w:rStyle w:val="Hyperlink"/>
            <w:rFonts w:ascii="Calibri" w:hAnsi="Calibri" w:cs="Calibri"/>
            <w:color w:val="0033FF"/>
            <w:sz w:val="18"/>
            <w:szCs w:val="18"/>
            <w:shd w:val="clear" w:color="auto" w:fill="FFFFFF"/>
            <w:lang w:val=""/>
          </w:rPr>
          <w:t>800.394.3366</w:t>
        </w:r>
      </w:hyperlink>
      <w:r w:rsidRPr="00D4075E" w:rsidR="003A470B">
        <w:rPr>
          <w:rFonts w:ascii="Calibri" w:hAnsi="Calibri" w:cs="Calibri"/>
          <w:color w:val="000000"/>
          <w:sz w:val="18"/>
          <w:szCs w:val="18"/>
          <w:shd w:val="clear" w:color="auto" w:fill="FFFFFF"/>
          <w:lang w:val=""/>
        </w:rPr>
        <w:t>. Gracias por ayudarnos a ayudarlo. </w:t>
      </w:r>
    </w:p>
    <w:p w:rsidR="002E38A2" w:rsidRPr="00695C7B" w:rsidP="002E38A2" w14:paraId="7A81DAAE" w14:textId="77777777">
      <w:pPr>
        <w:rPr>
          <w:rFonts w:ascii="Calibri" w:hAnsi="Calibri" w:cs="Calibri"/>
          <w:sz w:val="18"/>
          <w:szCs w:val="18"/>
        </w:rPr>
      </w:pPr>
    </w:p>
    <w:p w:rsidR="002E38A2" w:rsidRPr="001274D1" w:rsidP="002E38A2" w14:paraId="3A262666" w14:textId="22D00752">
      <w:pPr>
        <w:pStyle w:val="ListParagraph"/>
        <w:numPr>
          <w:ilvl w:val="0"/>
          <w:numId w:val="15"/>
        </w:numPr>
        <w:rPr>
          <w:rFonts w:ascii="Calibri" w:hAnsi="Calibri" w:cs="Calibri"/>
          <w:color w:val="000000"/>
          <w:sz w:val="18"/>
          <w:szCs w:val="18"/>
          <w:lang w:val=""/>
        </w:rPr>
      </w:pPr>
      <w:r w:rsidRPr="001274D1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Before starting the survey, please indicate the language in which you would like to proceed.</w:t>
      </w:r>
      <w:r w:rsidR="009A4ED1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 </w:t>
      </w:r>
      <w:r w:rsidRPr="001274D1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/</w:t>
      </w:r>
      <w:r w:rsidR="009A4ED1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 </w:t>
      </w:r>
      <w:r w:rsidRPr="009A4ED1">
        <w:rPr>
          <w:rFonts w:ascii="Calibri" w:hAnsi="Calibri" w:cs="Calibri"/>
          <w:color w:val="000000"/>
          <w:sz w:val="18"/>
          <w:szCs w:val="18"/>
          <w:shd w:val="clear" w:color="auto" w:fill="FFFFFF"/>
          <w:lang w:val=""/>
        </w:rPr>
        <w:t>Antes de comenzar la encuesta, por favor indique el idioma en el que desea proceder.</w:t>
      </w:r>
      <w:r w:rsidRPr="001274D1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 </w:t>
      </w:r>
      <w:r w:rsidRPr="00695C7B">
        <w:rPr>
          <w:rFonts w:ascii="Calibri" w:hAnsi="Calibri" w:cs="Calibri"/>
          <w:color w:val="000000"/>
          <w:sz w:val="18"/>
          <w:szCs w:val="18"/>
          <w:shd w:val="clear" w:color="auto" w:fill="FFFFFF"/>
          <w:lang w:val="es"/>
        </w:rPr>
        <w:t>*</w:t>
      </w:r>
      <w:r w:rsidRPr="009A4ED1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This is a required question</w:t>
      </w:r>
      <w:r w:rsidRPr="00695C7B">
        <w:rPr>
          <w:rFonts w:ascii="Calibri" w:hAnsi="Calibri" w:cs="Calibri"/>
          <w:color w:val="000000"/>
          <w:sz w:val="18"/>
          <w:szCs w:val="18"/>
          <w:shd w:val="clear" w:color="auto" w:fill="FFFFFF"/>
          <w:lang w:val="es"/>
        </w:rPr>
        <w:t>.</w:t>
      </w:r>
      <w:r w:rsidR="009A4ED1">
        <w:rPr>
          <w:rFonts w:ascii="Calibri" w:hAnsi="Calibri" w:cs="Calibri"/>
          <w:color w:val="000000"/>
          <w:sz w:val="18"/>
          <w:szCs w:val="18"/>
          <w:shd w:val="clear" w:color="auto" w:fill="FFFFFF"/>
          <w:lang w:val="es"/>
        </w:rPr>
        <w:t xml:space="preserve"> </w:t>
      </w:r>
      <w:r w:rsidRPr="00695C7B">
        <w:rPr>
          <w:rFonts w:ascii="Calibri" w:hAnsi="Calibri" w:cs="Calibri"/>
          <w:color w:val="000000"/>
          <w:sz w:val="18"/>
          <w:szCs w:val="18"/>
          <w:shd w:val="clear" w:color="auto" w:fill="FFFFFF"/>
          <w:lang w:val="es"/>
        </w:rPr>
        <w:t>/</w:t>
      </w:r>
      <w:r w:rsidR="009A4ED1">
        <w:rPr>
          <w:rFonts w:ascii="Calibri" w:hAnsi="Calibri" w:cs="Calibri"/>
          <w:color w:val="000000"/>
          <w:sz w:val="18"/>
          <w:szCs w:val="18"/>
          <w:shd w:val="clear" w:color="auto" w:fill="FFFFFF"/>
          <w:lang w:val="es"/>
        </w:rPr>
        <w:t xml:space="preserve"> </w:t>
      </w:r>
      <w:r w:rsidRPr="00695C7B">
        <w:rPr>
          <w:rFonts w:ascii="Calibri" w:hAnsi="Calibri" w:cs="Calibri"/>
          <w:color w:val="000000"/>
          <w:sz w:val="18"/>
          <w:szCs w:val="18"/>
          <w:shd w:val="clear" w:color="auto" w:fill="FFFFFF"/>
          <w:lang w:val="es"/>
        </w:rPr>
        <w:t>Esta es una pregunta requerida.</w:t>
      </w:r>
    </w:p>
    <w:p w:rsidR="002E38A2" w:rsidRPr="00695C7B" w:rsidP="002E38A2" w14:paraId="3552D2A2" w14:textId="77777777">
      <w:pPr>
        <w:pStyle w:val="ListParagraph"/>
        <w:numPr>
          <w:ilvl w:val="0"/>
          <w:numId w:val="16"/>
        </w:numPr>
        <w:rPr>
          <w:rFonts w:ascii="Calibri" w:hAnsi="Calibri" w:cs="Calibri"/>
          <w:color w:val="000000"/>
          <w:sz w:val="18"/>
          <w:szCs w:val="18"/>
          <w:shd w:val="clear" w:color="auto" w:fill="FFFFFF"/>
        </w:rPr>
      </w:pPr>
      <w:r w:rsidRPr="00695C7B">
        <w:rPr>
          <w:rFonts w:ascii="Calibri" w:hAnsi="Calibri" w:cs="Calibri"/>
          <w:color w:val="000000"/>
          <w:sz w:val="18"/>
          <w:szCs w:val="18"/>
          <w:shd w:val="clear" w:color="auto" w:fill="FFFFFF"/>
          <w:lang w:val="es"/>
        </w:rPr>
        <w:t>English</w:t>
      </w:r>
    </w:p>
    <w:p w:rsidR="002E38A2" w:rsidRPr="00695C7B" w:rsidP="002E38A2" w14:paraId="3FFB4001" w14:textId="28606A38">
      <w:pPr>
        <w:pStyle w:val="ListParagraph"/>
        <w:numPr>
          <w:ilvl w:val="0"/>
          <w:numId w:val="16"/>
        </w:numPr>
        <w:rPr>
          <w:rFonts w:ascii="Calibri" w:hAnsi="Calibri" w:cs="Calibri"/>
          <w:color w:val="000000"/>
          <w:sz w:val="18"/>
          <w:szCs w:val="18"/>
        </w:rPr>
      </w:pPr>
      <w:r w:rsidRPr="00695C7B">
        <w:rPr>
          <w:rFonts w:ascii="Calibri" w:hAnsi="Calibri" w:cs="Calibri"/>
          <w:color w:val="000000"/>
          <w:sz w:val="18"/>
          <w:szCs w:val="18"/>
          <w:shd w:val="clear" w:color="auto" w:fill="FFFFFF"/>
          <w:lang w:val="es"/>
        </w:rPr>
        <w:t>Español</w:t>
      </w:r>
    </w:p>
    <w:p w:rsidR="007449D0" w:rsidRPr="00695C7B" w:rsidP="007449D0" w14:paraId="15D79BB2" w14:textId="77777777">
      <w:pPr>
        <w:pStyle w:val="ListParagraph"/>
        <w:ind w:left="1080"/>
        <w:rPr>
          <w:rFonts w:ascii="Calibri" w:hAnsi="Calibri" w:cs="Calibri"/>
          <w:sz w:val="18"/>
          <w:szCs w:val="18"/>
        </w:rPr>
      </w:pPr>
    </w:p>
    <w:p w:rsidR="002E38A2" w:rsidRPr="00D4075E" w:rsidP="002E38A2" w14:paraId="24012F95" w14:textId="77777777">
      <w:pPr>
        <w:pStyle w:val="ListParagraph"/>
        <w:numPr>
          <w:ilvl w:val="0"/>
          <w:numId w:val="15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Indique por qué está leyendo o revisando una publicación de Information Gateway.</w:t>
      </w:r>
    </w:p>
    <w:p w:rsidR="002E38A2" w:rsidRPr="00D4075E" w:rsidP="002E38A2" w14:paraId="5FD05ABF" w14:textId="77777777">
      <w:pPr>
        <w:pStyle w:val="ListParagraph"/>
        <w:numPr>
          <w:ilvl w:val="0"/>
          <w:numId w:val="17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Para informar mi trabajo profesional </w:t>
      </w:r>
    </w:p>
    <w:p w:rsidR="002E38A2" w:rsidRPr="00D4075E" w:rsidP="002E38A2" w14:paraId="55E2ADB2" w14:textId="77777777">
      <w:pPr>
        <w:pStyle w:val="ListParagraph"/>
        <w:numPr>
          <w:ilvl w:val="0"/>
          <w:numId w:val="17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Como estudiante, con fines educativos </w:t>
      </w:r>
    </w:p>
    <w:p w:rsidR="002E38A2" w:rsidRPr="00D4075E" w:rsidP="002E38A2" w14:paraId="3403F32A" w14:textId="0611B998">
      <w:pPr>
        <w:pStyle w:val="ListParagraph"/>
        <w:numPr>
          <w:ilvl w:val="0"/>
          <w:numId w:val="17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Busco información para uso personal como miembro de </w:t>
      </w:r>
      <w:r w:rsidRPr="00D4075E" w:rsidR="00404ED1">
        <w:rPr>
          <w:rFonts w:ascii="Calibri" w:hAnsi="Calibri" w:cs="Calibri"/>
          <w:sz w:val="18"/>
          <w:szCs w:val="18"/>
          <w:lang w:val=""/>
        </w:rPr>
        <w:t xml:space="preserve">una </w:t>
      </w:r>
      <w:r w:rsidRPr="00D4075E">
        <w:rPr>
          <w:rFonts w:ascii="Calibri" w:hAnsi="Calibri" w:cs="Calibri"/>
          <w:sz w:val="18"/>
          <w:szCs w:val="18"/>
          <w:lang w:val=""/>
        </w:rPr>
        <w:t xml:space="preserve">familia (por ejemplo, proveedor de cuidado de un pariente, madre o padre adoptivo, madre o padre de cuidado de crianza, madre o padre biológico/de nacimiento) </w:t>
      </w:r>
    </w:p>
    <w:p w:rsidR="002E38A2" w:rsidRPr="00D4075E" w:rsidP="002E38A2" w14:paraId="158AC6D7" w14:textId="2E985C54">
      <w:pPr>
        <w:pStyle w:val="ListParagraph"/>
        <w:numPr>
          <w:ilvl w:val="0"/>
          <w:numId w:val="17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Otro (Por favor, explíquelo en el cuadro de texto a continuación). _________________________________</w:t>
      </w:r>
    </w:p>
    <w:p w:rsidR="00695C7B" w:rsidRPr="00D4075E" w:rsidP="00695C7B" w14:paraId="261AD47D" w14:textId="77777777">
      <w:pPr>
        <w:pStyle w:val="ListParagraph"/>
        <w:ind w:left="1080"/>
        <w:rPr>
          <w:rFonts w:ascii="Calibri" w:hAnsi="Calibri" w:cs="Calibri"/>
          <w:sz w:val="18"/>
          <w:szCs w:val="18"/>
          <w:lang w:val=""/>
        </w:rPr>
      </w:pPr>
    </w:p>
    <w:p w:rsidR="00A46434" w:rsidRPr="00D4075E" w:rsidP="002E38A2" w14:paraId="397C48F3" w14:textId="3EEFC71C">
      <w:pPr>
        <w:pStyle w:val="ListParagraph"/>
        <w:numPr>
          <w:ilvl w:val="0"/>
          <w:numId w:val="15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¿Cómo se enteró de esta publicación? </w:t>
      </w:r>
    </w:p>
    <w:p w:rsidR="00695C7B" w:rsidRPr="00D4075E" w:rsidP="00695C7B" w14:paraId="5D9496B4" w14:textId="77777777">
      <w:pPr>
        <w:pStyle w:val="ListParagraph"/>
        <w:keepNext/>
        <w:numPr>
          <w:ilvl w:val="0"/>
          <w:numId w:val="2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Motor de búsqueda (por ejemplo, Google, Yahoo) </w:t>
      </w:r>
    </w:p>
    <w:p w:rsidR="00695C7B" w:rsidRPr="00D4075E" w:rsidP="00695C7B" w14:paraId="28666302" w14:textId="77777777">
      <w:pPr>
        <w:pStyle w:val="ListParagraph"/>
        <w:keepNext/>
        <w:numPr>
          <w:ilvl w:val="0"/>
          <w:numId w:val="2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Correo electrónico de Information Gateway o de la Oficina para los Niños </w:t>
      </w:r>
    </w:p>
    <w:p w:rsidR="00695C7B" w:rsidRPr="00D4075E" w:rsidP="00695C7B" w14:paraId="7AF10F67" w14:textId="77777777">
      <w:pPr>
        <w:pStyle w:val="ListParagraph"/>
        <w:keepNext/>
        <w:numPr>
          <w:ilvl w:val="0"/>
          <w:numId w:val="2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Correo electrónico de otra organización </w:t>
      </w:r>
    </w:p>
    <w:p w:rsidR="00695C7B" w:rsidRPr="00D4075E" w:rsidP="00695C7B" w14:paraId="0CE8CDCB" w14:textId="77777777">
      <w:pPr>
        <w:pStyle w:val="ListParagraph"/>
        <w:keepNext/>
        <w:numPr>
          <w:ilvl w:val="0"/>
          <w:numId w:val="2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Navegando por el sitio web de Information Gateway </w:t>
      </w:r>
    </w:p>
    <w:p w:rsidR="00695C7B" w:rsidRPr="00D4075E" w:rsidP="00695C7B" w14:paraId="5A2BA376" w14:textId="77777777">
      <w:pPr>
        <w:pStyle w:val="ListParagraph"/>
        <w:keepNext/>
        <w:numPr>
          <w:ilvl w:val="0"/>
          <w:numId w:val="2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Navegando por el sitio web de otra organización </w:t>
      </w:r>
    </w:p>
    <w:p w:rsidR="00695C7B" w:rsidRPr="00D4075E" w:rsidP="00695C7B" w14:paraId="572AC0FB" w14:textId="77777777">
      <w:pPr>
        <w:pStyle w:val="ListParagraph"/>
        <w:keepNext/>
        <w:numPr>
          <w:ilvl w:val="0"/>
          <w:numId w:val="2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Publicaciones en redes sociales de Information Gateway </w:t>
      </w:r>
    </w:p>
    <w:p w:rsidR="00695C7B" w:rsidRPr="00D4075E" w:rsidP="00695C7B" w14:paraId="1E3A323B" w14:textId="77777777">
      <w:pPr>
        <w:pStyle w:val="ListParagraph"/>
        <w:keepNext/>
        <w:numPr>
          <w:ilvl w:val="0"/>
          <w:numId w:val="2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Publicaciones en redes sociales de familiares o amigos (por ejemplo, Facebook, Twitter) </w:t>
      </w:r>
    </w:p>
    <w:p w:rsidR="00695C7B" w:rsidRPr="00D4075E" w:rsidP="00695C7B" w14:paraId="39A5BB21" w14:textId="77777777">
      <w:pPr>
        <w:pStyle w:val="ListParagraph"/>
        <w:keepNext/>
        <w:numPr>
          <w:ilvl w:val="0"/>
          <w:numId w:val="2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Un familiar o amigo me lo comentó </w:t>
      </w:r>
    </w:p>
    <w:p w:rsidR="00695C7B" w:rsidRPr="00D4075E" w:rsidP="00695C7B" w14:paraId="2608B596" w14:textId="77777777">
      <w:pPr>
        <w:pStyle w:val="ListParagraph"/>
        <w:keepNext/>
        <w:numPr>
          <w:ilvl w:val="0"/>
          <w:numId w:val="2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Un trabajador social lo compartió conmigo </w:t>
      </w:r>
    </w:p>
    <w:p w:rsidR="00695C7B" w:rsidRPr="00D4075E" w:rsidP="00695C7B" w14:paraId="372AF1BE" w14:textId="57F4653B">
      <w:pPr>
        <w:pStyle w:val="ListParagraph"/>
        <w:keepNext/>
        <w:numPr>
          <w:ilvl w:val="0"/>
          <w:numId w:val="2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Encontré</w:t>
      </w:r>
      <w:r w:rsidRPr="00D4075E" w:rsidR="003A470B">
        <w:rPr>
          <w:rFonts w:ascii="Calibri" w:hAnsi="Calibri" w:cs="Calibri"/>
          <w:sz w:val="18"/>
          <w:szCs w:val="18"/>
          <w:lang w:val=""/>
        </w:rPr>
        <w:t xml:space="preserve"> una copia impresa en una organización </w:t>
      </w:r>
    </w:p>
    <w:p w:rsidR="00695C7B" w:rsidRPr="00D4075E" w:rsidP="00695C7B" w14:paraId="0588CCFC" w14:textId="5993EBF3">
      <w:pPr>
        <w:pStyle w:val="ListParagraph"/>
        <w:keepNext/>
        <w:numPr>
          <w:ilvl w:val="0"/>
          <w:numId w:val="2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Recibí</w:t>
      </w:r>
      <w:r w:rsidRPr="00D4075E" w:rsidR="003A470B">
        <w:rPr>
          <w:rFonts w:ascii="Calibri" w:hAnsi="Calibri" w:cs="Calibri"/>
          <w:sz w:val="18"/>
          <w:szCs w:val="18"/>
          <w:lang w:val=""/>
        </w:rPr>
        <w:t xml:space="preserve"> una copia impresa por correo </w:t>
      </w:r>
    </w:p>
    <w:p w:rsidR="00695C7B" w:rsidRPr="00D4075E" w:rsidP="00695C7B" w14:paraId="6C2C938B" w14:textId="77777777">
      <w:pPr>
        <w:pStyle w:val="ListParagraph"/>
        <w:keepNext/>
        <w:numPr>
          <w:ilvl w:val="0"/>
          <w:numId w:val="2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Seminario web / podcast </w:t>
      </w:r>
    </w:p>
    <w:p w:rsidR="00695C7B" w:rsidRPr="00D4075E" w:rsidP="00695C7B" w14:paraId="05253DF3" w14:textId="77777777">
      <w:pPr>
        <w:pStyle w:val="ListParagraph"/>
        <w:keepNext/>
        <w:numPr>
          <w:ilvl w:val="0"/>
          <w:numId w:val="2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Otro (Describa en el cuadro de texto a continuación). ____________________________________</w:t>
      </w:r>
    </w:p>
    <w:p w:rsidR="00695C7B" w:rsidRPr="00D4075E" w:rsidP="00695C7B" w14:paraId="0FB66434" w14:textId="77777777">
      <w:pPr>
        <w:pStyle w:val="ListParagraph"/>
        <w:ind w:left="360"/>
        <w:rPr>
          <w:rFonts w:ascii="Calibri" w:hAnsi="Calibri" w:cs="Calibri"/>
          <w:sz w:val="18"/>
          <w:szCs w:val="18"/>
          <w:lang w:val=""/>
        </w:rPr>
      </w:pPr>
    </w:p>
    <w:p w:rsidR="002E38A2" w:rsidRPr="00D4075E" w:rsidP="00695C7B" w14:paraId="171EC0FB" w14:textId="77777777">
      <w:pPr>
        <w:keepNext/>
        <w:rPr>
          <w:rFonts w:ascii="Calibri" w:hAnsi="Calibri" w:cs="Calibri"/>
          <w:sz w:val="18"/>
          <w:szCs w:val="18"/>
          <w:lang w:val=""/>
        </w:rPr>
      </w:pPr>
    </w:p>
    <w:p w:rsidR="00A46434" w:rsidRPr="00D4075E" w:rsidP="00E46506" w14:paraId="287DD66E" w14:textId="115C6835">
      <w:pPr>
        <w:keepNext/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2b. Por favor proporcione la fuente específica de la pregunta anterior. __________________________________</w:t>
      </w:r>
    </w:p>
    <w:p w:rsidR="00A46434" w:rsidRPr="00D4075E" w14:paraId="2F592E5C" w14:textId="77777777">
      <w:pPr>
        <w:rPr>
          <w:rFonts w:ascii="Calibri" w:hAnsi="Calibri" w:cs="Calibri"/>
          <w:sz w:val="18"/>
          <w:szCs w:val="18"/>
          <w:lang w:val=""/>
        </w:rPr>
      </w:pPr>
    </w:p>
    <w:p w:rsidR="00A46434" w:rsidRPr="00D4075E" w14:paraId="0B5456CB" w14:textId="77777777">
      <w:pPr>
        <w:keepNext/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3. ¿Qué tan útil es la información de esta publicación?</w:t>
      </w:r>
    </w:p>
    <w:p w:rsidR="00A46434" w:rsidRPr="00D4075E" w:rsidP="00E46506" w14:paraId="3D925548" w14:textId="77777777">
      <w:pPr>
        <w:pStyle w:val="ListParagraph"/>
        <w:keepNext/>
        <w:numPr>
          <w:ilvl w:val="0"/>
          <w:numId w:val="7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Muy útil </w:t>
      </w:r>
    </w:p>
    <w:p w:rsidR="00A46434" w:rsidRPr="00D4075E" w:rsidP="00E46506" w14:paraId="31DE7317" w14:textId="77777777">
      <w:pPr>
        <w:pStyle w:val="ListParagraph"/>
        <w:keepNext/>
        <w:numPr>
          <w:ilvl w:val="0"/>
          <w:numId w:val="7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Útil </w:t>
      </w:r>
    </w:p>
    <w:p w:rsidR="00A46434" w:rsidRPr="00D4075E" w:rsidP="00E46506" w14:paraId="3DF1FB38" w14:textId="77777777">
      <w:pPr>
        <w:pStyle w:val="ListParagraph"/>
        <w:keepNext/>
        <w:numPr>
          <w:ilvl w:val="0"/>
          <w:numId w:val="7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Algo útil </w:t>
      </w:r>
    </w:p>
    <w:p w:rsidR="00A46434" w:rsidRPr="00D4075E" w:rsidP="00E46506" w14:paraId="073F6039" w14:textId="77777777">
      <w:pPr>
        <w:pStyle w:val="ListParagraph"/>
        <w:keepNext/>
        <w:numPr>
          <w:ilvl w:val="0"/>
          <w:numId w:val="7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No es útil </w:t>
      </w:r>
    </w:p>
    <w:p w:rsidR="00A46434" w:rsidRPr="00D4075E" w14:paraId="7EE1E270" w14:textId="77777777">
      <w:pPr>
        <w:rPr>
          <w:rFonts w:ascii="Calibri" w:hAnsi="Calibri" w:cs="Calibri"/>
          <w:sz w:val="18"/>
          <w:szCs w:val="18"/>
          <w:lang w:val=""/>
        </w:rPr>
      </w:pPr>
    </w:p>
    <w:p w:rsidR="00A46434" w:rsidRPr="00D4075E" w14:paraId="3AB8D03C" w14:textId="77777777">
      <w:pPr>
        <w:keepNext/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4. Por favor proporcione más detalles sobre su respuesta a la pregunta anterior.</w:t>
      </w:r>
    </w:p>
    <w:p w:rsidR="002E38A2" w:rsidRPr="00D4075E" w14:paraId="485E3CC1" w14:textId="77777777">
      <w:pPr>
        <w:rPr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________________________________</w:t>
      </w:r>
    </w:p>
    <w:p w:rsidR="002E38A2" w:rsidRPr="00D4075E" w:rsidP="002E38A2" w14:paraId="2D2CF500" w14:textId="30BFC7BC">
      <w:pPr>
        <w:rPr>
          <w:rFonts w:ascii="Calibri" w:hAnsi="Calibri" w:cs="Calibri"/>
          <w:sz w:val="18"/>
          <w:szCs w:val="18"/>
          <w:lang w:val=""/>
        </w:rPr>
      </w:pPr>
    </w:p>
    <w:p w:rsidR="00A46434" w:rsidRPr="00D4075E" w:rsidP="002E38A2" w14:paraId="3DE80D1E" w14:textId="4AD23C45">
      <w:p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5. ¿Qué opina de la cantidad de información incluida en esta publicación?</w:t>
      </w:r>
    </w:p>
    <w:p w:rsidR="002E38A2" w:rsidRPr="00D4075E" w:rsidP="002E38A2" w14:paraId="11692B04" w14:textId="77777777">
      <w:pPr>
        <w:pStyle w:val="ListParagraph"/>
        <w:keepNext/>
        <w:numPr>
          <w:ilvl w:val="0"/>
          <w:numId w:val="8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Hay demasiada información. </w:t>
      </w:r>
    </w:p>
    <w:p w:rsidR="002E38A2" w:rsidRPr="00D4075E" w:rsidP="002E38A2" w14:paraId="0AA3F23A" w14:textId="77777777">
      <w:pPr>
        <w:pStyle w:val="ListParagraph"/>
        <w:keepNext/>
        <w:numPr>
          <w:ilvl w:val="0"/>
          <w:numId w:val="8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Hay la cantidad justa de información. </w:t>
      </w:r>
    </w:p>
    <w:p w:rsidR="002E38A2" w:rsidRPr="00D4075E" w:rsidP="002E38A2" w14:paraId="4E905045" w14:textId="77777777">
      <w:pPr>
        <w:pStyle w:val="ListParagraph"/>
        <w:keepNext/>
        <w:numPr>
          <w:ilvl w:val="0"/>
          <w:numId w:val="8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No hay suficiente información. </w:t>
      </w:r>
    </w:p>
    <w:p w:rsidR="002E38A2" w:rsidRPr="00D4075E" w:rsidP="002E38A2" w14:paraId="684C8B33" w14:textId="77777777">
      <w:pPr>
        <w:keepNext/>
        <w:rPr>
          <w:rFonts w:ascii="Calibri" w:hAnsi="Calibri" w:cs="Calibri"/>
          <w:sz w:val="18"/>
          <w:szCs w:val="18"/>
          <w:lang w:val=""/>
        </w:rPr>
      </w:pPr>
    </w:p>
    <w:p w:rsidR="002E38A2" w:rsidRPr="00D4075E" w:rsidP="002E38A2" w14:paraId="5B850DC6" w14:textId="77777777">
      <w:pPr>
        <w:keepNext/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6. Por favor indique cómo Information Gateway puede hacer que el contenido de nuestras publicaciones sea más útil. (Seleccione todas las que correspondan). </w:t>
      </w:r>
    </w:p>
    <w:p w:rsidR="002E38A2" w:rsidRPr="00D4075E" w:rsidP="002E38A2" w14:paraId="1A6E5480" w14:textId="77777777">
      <w:pPr>
        <w:pStyle w:val="ListParagraph"/>
        <w:keepNext/>
        <w:numPr>
          <w:ilvl w:val="0"/>
          <w:numId w:val="9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Incluir más espacio en el diseño de estas publicaciones para tomar notas </w:t>
      </w:r>
    </w:p>
    <w:p w:rsidR="002E38A2" w:rsidRPr="00D4075E" w:rsidP="002E38A2" w14:paraId="15AC77BD" w14:textId="77777777">
      <w:pPr>
        <w:pStyle w:val="ListParagraph"/>
        <w:keepNext/>
        <w:numPr>
          <w:ilvl w:val="0"/>
          <w:numId w:val="9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Incluir más gráficos (por ejemplo, diagramas, infografías) </w:t>
      </w:r>
    </w:p>
    <w:p w:rsidR="002E38A2" w:rsidRPr="00D4075E" w:rsidP="002E38A2" w14:paraId="147A3AD8" w14:textId="77777777">
      <w:pPr>
        <w:pStyle w:val="ListParagraph"/>
        <w:keepNext/>
        <w:numPr>
          <w:ilvl w:val="0"/>
          <w:numId w:val="9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Incluir más fotos </w:t>
      </w:r>
    </w:p>
    <w:p w:rsidR="002E38A2" w:rsidRPr="00D4075E" w:rsidP="002E38A2" w14:paraId="30303840" w14:textId="77777777">
      <w:pPr>
        <w:pStyle w:val="ListParagraph"/>
        <w:keepNext/>
        <w:numPr>
          <w:ilvl w:val="0"/>
          <w:numId w:val="9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No estoy seguro. </w:t>
      </w:r>
    </w:p>
    <w:p w:rsidR="002E38A2" w:rsidRPr="00D4075E" w:rsidP="002E38A2" w14:paraId="44EAC98A" w14:textId="77777777">
      <w:pPr>
        <w:pStyle w:val="ListParagraph"/>
        <w:keepNext/>
        <w:numPr>
          <w:ilvl w:val="0"/>
          <w:numId w:val="9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Otro (Describa en el cuadro de texto a continuación). __________________________________________________</w:t>
      </w:r>
    </w:p>
    <w:p w:rsidR="002E38A2" w:rsidRPr="00D4075E" w:rsidP="002E38A2" w14:paraId="738D5E57" w14:textId="77777777">
      <w:pPr>
        <w:rPr>
          <w:rFonts w:ascii="Calibri" w:hAnsi="Calibri" w:cs="Calibri"/>
          <w:sz w:val="18"/>
          <w:szCs w:val="18"/>
          <w:lang w:val=""/>
        </w:rPr>
      </w:pPr>
    </w:p>
    <w:p w:rsidR="00E46506" w:rsidRPr="00D4075E" w:rsidP="002E38A2" w14:paraId="51950796" w14:textId="77777777">
      <w:pPr>
        <w:keepNext/>
        <w:rPr>
          <w:rFonts w:ascii="Calibri" w:hAnsi="Calibri" w:cs="Calibri"/>
          <w:sz w:val="18"/>
          <w:szCs w:val="18"/>
          <w:lang w:val=""/>
        </w:rPr>
      </w:pPr>
    </w:p>
    <w:p w:rsidR="00A46434" w:rsidRPr="00D4075E" w14:paraId="12EEF629" w14:textId="77777777">
      <w:pPr>
        <w:keepNext/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6a. ¿Cómo piensa usar esta publicación? (Seleccione todas las que correspondan).</w:t>
      </w:r>
    </w:p>
    <w:p w:rsidR="00A46434" w:rsidRPr="00D4075E" w:rsidP="00E46506" w14:paraId="74664175" w14:textId="77777777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Aumentar mis conocimientos </w:t>
      </w:r>
    </w:p>
    <w:p w:rsidR="00A46434" w:rsidRPr="00D4075E" w:rsidP="00E46506" w14:paraId="11EA190C" w14:textId="77777777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Informar mis actitudes </w:t>
      </w:r>
    </w:p>
    <w:p w:rsidR="00A46434" w:rsidRPr="00D4075E" w:rsidP="00E46506" w14:paraId="5CCF986E" w14:textId="77777777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Apoyar los esfuerzos de prevención colaborativos y basados en la comunidad </w:t>
      </w:r>
    </w:p>
    <w:p w:rsidR="00A46434" w:rsidRPr="00D4075E" w:rsidP="00E46506" w14:paraId="2317A135" w14:textId="77777777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Compartir con familiares y / o clientes (en persona o virtualmente) </w:t>
      </w:r>
    </w:p>
    <w:p w:rsidR="00A46434" w:rsidRPr="00D4075E" w:rsidP="00E46506" w14:paraId="5C9041A6" w14:textId="72642254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Compartir con profesionales o </w:t>
      </w:r>
      <w:r w:rsidRPr="00D4075E" w:rsidR="00DD03DA">
        <w:rPr>
          <w:rFonts w:ascii="Calibri" w:hAnsi="Calibri" w:cs="Calibri"/>
          <w:sz w:val="18"/>
          <w:szCs w:val="18"/>
          <w:lang w:val=""/>
        </w:rPr>
        <w:t>colegas</w:t>
      </w:r>
    </w:p>
    <w:p w:rsidR="00A46434" w:rsidRPr="00D4075E" w:rsidP="00E46506" w14:paraId="25335D84" w14:textId="77777777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Apoyar los esfuerzos de sensibilización o defensa del público </w:t>
      </w:r>
    </w:p>
    <w:p w:rsidR="00A46434" w:rsidRPr="00D4075E" w:rsidP="00E46506" w14:paraId="3E974D1F" w14:textId="77777777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Compartir en un entorno de capacitación formal (presencial o virtual) </w:t>
      </w:r>
    </w:p>
    <w:p w:rsidR="00A46434" w:rsidRPr="00D4075E" w:rsidP="00E46506" w14:paraId="4D7672A1" w14:textId="77777777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Apoyar la mejora de las prácticas y / o mantener las buenas prácticas </w:t>
      </w:r>
    </w:p>
    <w:p w:rsidR="00A46434" w:rsidRPr="00D4075E" w:rsidP="00E46506" w14:paraId="5418788F" w14:textId="77777777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Implementar, mantener o mejorar programas </w:t>
      </w:r>
    </w:p>
    <w:p w:rsidR="00A46434" w:rsidRPr="00D4075E" w:rsidP="00E46506" w14:paraId="49D5D945" w14:textId="77777777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Apoyar el cambio de políticas y / o mantener buenas políticas </w:t>
      </w:r>
    </w:p>
    <w:p w:rsidR="00A46434" w:rsidRPr="00D4075E" w:rsidP="00E46506" w14:paraId="2BFD054F" w14:textId="77777777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Realizar investigaciones o evaluaciones </w:t>
      </w:r>
    </w:p>
    <w:p w:rsidR="00A46434" w:rsidRPr="00D4075E" w:rsidP="00E46506" w14:paraId="24C167FD" w14:textId="7CC2F5EB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Redacción de subvenciones</w:t>
      </w:r>
      <w:r w:rsidRPr="00D4075E" w:rsidR="00CA5EDA">
        <w:rPr>
          <w:rFonts w:ascii="Calibri" w:hAnsi="Calibri" w:cs="Calibri"/>
          <w:sz w:val="18"/>
          <w:szCs w:val="18"/>
          <w:lang w:val=""/>
        </w:rPr>
        <w:t xml:space="preserve"> </w:t>
      </w:r>
      <w:r w:rsidRPr="00D4075E">
        <w:rPr>
          <w:rFonts w:ascii="Calibri" w:hAnsi="Calibri" w:cs="Calibri"/>
          <w:sz w:val="18"/>
          <w:szCs w:val="18"/>
          <w:lang w:val=""/>
        </w:rPr>
        <w:t>/</w:t>
      </w:r>
      <w:r w:rsidRPr="00D4075E" w:rsidR="00CA5EDA">
        <w:rPr>
          <w:rFonts w:ascii="Calibri" w:hAnsi="Calibri" w:cs="Calibri"/>
          <w:sz w:val="18"/>
          <w:szCs w:val="18"/>
          <w:lang w:val=""/>
        </w:rPr>
        <w:t xml:space="preserve"> </w:t>
      </w:r>
      <w:r w:rsidRPr="00D4075E">
        <w:rPr>
          <w:rFonts w:ascii="Calibri" w:hAnsi="Calibri" w:cs="Calibri"/>
          <w:sz w:val="18"/>
          <w:szCs w:val="18"/>
          <w:lang w:val=""/>
        </w:rPr>
        <w:t xml:space="preserve">recaudación de fondos </w:t>
      </w:r>
    </w:p>
    <w:p w:rsidR="00A46434" w:rsidRPr="00D4075E" w:rsidP="00E46506" w14:paraId="2ABF28E8" w14:textId="77777777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Mejorar mis asociaciones con padres, proveedores de cuidado y jóvenes </w:t>
      </w:r>
    </w:p>
    <w:p w:rsidR="00A46434" w:rsidRPr="00D4075E" w:rsidP="00E46506" w14:paraId="02911783" w14:textId="478BBB97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Informar las colaboraciones entre los profesionales del bienestar de menores y las comunidades y / u otros socios </w:t>
      </w:r>
    </w:p>
    <w:p w:rsidR="00A46434" w:rsidRPr="00D4075E" w:rsidP="00E46506" w14:paraId="133FBE28" w14:textId="77777777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Para encontrar información sobre cómo seguir una carrera en el campo del bienestar de menores </w:t>
      </w:r>
    </w:p>
    <w:p w:rsidR="00A46434" w:rsidRPr="00D4075E" w:rsidP="00E46506" w14:paraId="0F6EB58A" w14:textId="77777777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Apoyar mi propio desarrollo profesional </w:t>
      </w:r>
    </w:p>
    <w:p w:rsidR="00A46434" w:rsidRPr="00D4075E" w:rsidP="00E46506" w14:paraId="253731AC" w14:textId="77777777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Uso personal </w:t>
      </w:r>
    </w:p>
    <w:p w:rsidR="00A46434" w:rsidRPr="00D4075E" w:rsidP="00E46506" w14:paraId="51795259" w14:textId="7BD02CB8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No sé cómo </w:t>
      </w:r>
      <w:r w:rsidRPr="00D4075E" w:rsidR="008C4653">
        <w:rPr>
          <w:rFonts w:ascii="Calibri" w:hAnsi="Calibri" w:cs="Calibri"/>
          <w:sz w:val="18"/>
          <w:szCs w:val="18"/>
          <w:lang w:val=""/>
        </w:rPr>
        <w:t>pienso</w:t>
      </w:r>
      <w:r w:rsidRPr="00D4075E">
        <w:rPr>
          <w:rFonts w:ascii="Calibri" w:hAnsi="Calibri" w:cs="Calibri"/>
          <w:sz w:val="18"/>
          <w:szCs w:val="18"/>
          <w:lang w:val=""/>
        </w:rPr>
        <w:t xml:space="preserve"> usar la información y los recursos de esta publicación. </w:t>
      </w:r>
    </w:p>
    <w:p w:rsidR="00A46434" w:rsidRPr="00D4075E" w:rsidP="00E46506" w14:paraId="36590962" w14:textId="400AAF5F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No he usado ni tengo la intención de usar la información y los recursos de esta publicación. </w:t>
      </w:r>
    </w:p>
    <w:p w:rsidR="00A46434" w:rsidRPr="00D4075E" w:rsidP="00E46506" w14:paraId="10C9C168" w14:textId="77777777">
      <w:pPr>
        <w:pStyle w:val="ListParagraph"/>
        <w:keepNext/>
        <w:numPr>
          <w:ilvl w:val="0"/>
          <w:numId w:val="10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Otro (Describa en el cuadro de texto a continuación). __________________________________________________</w:t>
      </w:r>
    </w:p>
    <w:p w:rsidR="00A46434" w:rsidRPr="00D4075E" w14:paraId="08AB0888" w14:textId="77777777">
      <w:pPr>
        <w:rPr>
          <w:rFonts w:ascii="Calibri" w:hAnsi="Calibri" w:cs="Calibri"/>
          <w:sz w:val="18"/>
          <w:szCs w:val="18"/>
          <w:lang w:val=""/>
        </w:rPr>
      </w:pPr>
    </w:p>
    <w:p w:rsidR="00A46434" w:rsidRPr="00D4075E" w14:paraId="2472EDC0" w14:textId="77777777">
      <w:pPr>
        <w:keepNext/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6b. ¿Necesita una versión en español de esta publicación?</w:t>
      </w:r>
    </w:p>
    <w:p w:rsidR="00A46434" w:rsidRPr="00D4075E" w:rsidP="00E46506" w14:paraId="681795E5" w14:textId="77777777">
      <w:pPr>
        <w:pStyle w:val="ListParagraph"/>
        <w:keepNext/>
        <w:numPr>
          <w:ilvl w:val="0"/>
          <w:numId w:val="11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Sí </w:t>
      </w:r>
    </w:p>
    <w:p w:rsidR="00A46434" w:rsidRPr="00D4075E" w:rsidP="00E46506" w14:paraId="6BDE6667" w14:textId="77777777">
      <w:pPr>
        <w:pStyle w:val="ListParagraph"/>
        <w:keepNext/>
        <w:numPr>
          <w:ilvl w:val="0"/>
          <w:numId w:val="11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No </w:t>
      </w:r>
    </w:p>
    <w:p w:rsidR="00A46434" w:rsidRPr="00D4075E" w:rsidP="00E46506" w14:paraId="4E0B730E" w14:textId="77777777">
      <w:pPr>
        <w:pStyle w:val="ListParagraph"/>
        <w:keepNext/>
        <w:numPr>
          <w:ilvl w:val="0"/>
          <w:numId w:val="11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Posiblemente </w:t>
      </w:r>
    </w:p>
    <w:p w:rsidR="00E46506" w:rsidRPr="00D4075E" w14:paraId="1A48F5D1" w14:textId="77777777">
      <w:pPr>
        <w:keepNext/>
        <w:rPr>
          <w:rFonts w:ascii="Calibri" w:hAnsi="Calibri" w:cs="Calibri"/>
          <w:sz w:val="18"/>
          <w:szCs w:val="18"/>
          <w:lang w:val=""/>
        </w:rPr>
      </w:pPr>
    </w:p>
    <w:p w:rsidR="00A46434" w:rsidRPr="00D4075E" w14:paraId="42A2D7E2" w14:textId="0A55D7EB">
      <w:pPr>
        <w:keepNext/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6a. ¿Cómo piensa usar esta publicación? (Seleccione todas las que correspondan).</w:t>
      </w:r>
    </w:p>
    <w:p w:rsidR="00A46434" w:rsidRPr="00D4075E" w:rsidP="00E46506" w14:paraId="7C40DA21" w14:textId="77777777">
      <w:pPr>
        <w:pStyle w:val="ListParagraph"/>
        <w:keepNext/>
        <w:numPr>
          <w:ilvl w:val="0"/>
          <w:numId w:val="12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Tarea de clase </w:t>
      </w:r>
    </w:p>
    <w:p w:rsidR="00A46434" w:rsidRPr="00D4075E" w:rsidP="00E46506" w14:paraId="5EFD2CCE" w14:textId="633B6931">
      <w:pPr>
        <w:pStyle w:val="ListParagraph"/>
        <w:keepNext/>
        <w:numPr>
          <w:ilvl w:val="0"/>
          <w:numId w:val="12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Investigación (Por favor describa en el cuadro de texto a continuación). _______________</w:t>
      </w:r>
    </w:p>
    <w:p w:rsidR="00A46434" w:rsidRPr="00D4075E" w:rsidP="00E46506" w14:paraId="31ACCEC0" w14:textId="793F5A29">
      <w:pPr>
        <w:pStyle w:val="ListParagraph"/>
        <w:keepNext/>
        <w:numPr>
          <w:ilvl w:val="0"/>
          <w:numId w:val="12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Pasantía / práctica (Por favor describa en el cuadro de texto a continuación). _______________</w:t>
      </w:r>
    </w:p>
    <w:p w:rsidR="00A46434" w:rsidRPr="00D4075E" w:rsidP="00E46506" w14:paraId="4D847583" w14:textId="77777777">
      <w:pPr>
        <w:pStyle w:val="ListParagraph"/>
        <w:keepNext/>
        <w:numPr>
          <w:ilvl w:val="0"/>
          <w:numId w:val="12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Para encontrar información sobre cómo seguir una carrera en el campo del bienestar de menores </w:t>
      </w:r>
    </w:p>
    <w:p w:rsidR="00A46434" w:rsidRPr="00D4075E" w:rsidP="00E46506" w14:paraId="6D9D13A7" w14:textId="6CA56C75">
      <w:pPr>
        <w:pStyle w:val="ListParagraph"/>
        <w:keepNext/>
        <w:numPr>
          <w:ilvl w:val="0"/>
          <w:numId w:val="12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No sé cómo </w:t>
      </w:r>
      <w:r w:rsidRPr="00D4075E" w:rsidR="00934BBD">
        <w:rPr>
          <w:rFonts w:ascii="Calibri" w:hAnsi="Calibri" w:cs="Calibri"/>
          <w:sz w:val="18"/>
          <w:szCs w:val="18"/>
          <w:lang w:val=""/>
        </w:rPr>
        <w:t>pienso</w:t>
      </w:r>
      <w:r w:rsidRPr="00D4075E">
        <w:rPr>
          <w:rFonts w:ascii="Calibri" w:hAnsi="Calibri" w:cs="Calibri"/>
          <w:sz w:val="18"/>
          <w:szCs w:val="18"/>
          <w:lang w:val=""/>
        </w:rPr>
        <w:t xml:space="preserve"> usar la información y los recursos de esta publicación. </w:t>
      </w:r>
    </w:p>
    <w:p w:rsidR="00A46434" w:rsidRPr="00D4075E" w:rsidP="00E46506" w14:paraId="3E07F18B" w14:textId="5FF8B4C2">
      <w:pPr>
        <w:pStyle w:val="ListParagraph"/>
        <w:keepNext/>
        <w:numPr>
          <w:ilvl w:val="0"/>
          <w:numId w:val="12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No he usado ni tengo la intención de usar la información y los recursos de esta publicación. </w:t>
      </w:r>
    </w:p>
    <w:p w:rsidR="00A46434" w:rsidRPr="00D4075E" w:rsidP="00E46506" w14:paraId="51CA2F59" w14:textId="77777777">
      <w:pPr>
        <w:pStyle w:val="ListParagraph"/>
        <w:keepNext/>
        <w:numPr>
          <w:ilvl w:val="0"/>
          <w:numId w:val="12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Otro (Describa en el cuadro de texto a continuación). __________________________________________________</w:t>
      </w:r>
    </w:p>
    <w:p w:rsidR="00A46434" w:rsidRPr="00D4075E" w14:paraId="4DAB73D6" w14:textId="77777777">
      <w:pPr>
        <w:rPr>
          <w:rFonts w:ascii="Calibri" w:hAnsi="Calibri" w:cs="Calibri"/>
          <w:sz w:val="18"/>
          <w:szCs w:val="18"/>
          <w:lang w:val=""/>
        </w:rPr>
      </w:pPr>
    </w:p>
    <w:p w:rsidR="00A46434" w:rsidRPr="00D4075E" w14:paraId="4587BEDF" w14:textId="77777777">
      <w:pPr>
        <w:keepNext/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6a. ¿Cómo piensa usar esta publicación? (Seleccione todas las que correspondan).</w:t>
      </w:r>
    </w:p>
    <w:p w:rsidR="00A46434" w:rsidRPr="00D4075E" w:rsidP="00E46506" w14:paraId="03B23A98" w14:textId="77777777">
      <w:pPr>
        <w:pStyle w:val="ListParagraph"/>
        <w:keepNext/>
        <w:numPr>
          <w:ilvl w:val="0"/>
          <w:numId w:val="13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Aumentar mis conocimientos </w:t>
      </w:r>
    </w:p>
    <w:p w:rsidR="00A46434" w:rsidRPr="00D4075E" w:rsidP="00E46506" w14:paraId="677E9AEE" w14:textId="77777777">
      <w:pPr>
        <w:pStyle w:val="ListParagraph"/>
        <w:keepNext/>
        <w:numPr>
          <w:ilvl w:val="0"/>
          <w:numId w:val="13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Informar mis actitudes </w:t>
      </w:r>
    </w:p>
    <w:p w:rsidR="00A46434" w:rsidRPr="00D4075E" w:rsidP="00E46506" w14:paraId="7F0A81C3" w14:textId="67EAFE3C">
      <w:pPr>
        <w:pStyle w:val="ListParagraph"/>
        <w:keepNext/>
        <w:numPr>
          <w:ilvl w:val="0"/>
          <w:numId w:val="13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Compar</w:t>
      </w:r>
      <w:r w:rsidRPr="00D4075E" w:rsidR="0039610D">
        <w:rPr>
          <w:rFonts w:ascii="Calibri" w:hAnsi="Calibri" w:cs="Calibri"/>
          <w:sz w:val="18"/>
          <w:szCs w:val="18"/>
          <w:lang w:val=""/>
        </w:rPr>
        <w:t>tir</w:t>
      </w:r>
      <w:r w:rsidRPr="00D4075E">
        <w:rPr>
          <w:rFonts w:ascii="Calibri" w:hAnsi="Calibri" w:cs="Calibri"/>
          <w:sz w:val="18"/>
          <w:szCs w:val="18"/>
          <w:lang w:val=""/>
        </w:rPr>
        <w:t xml:space="preserve"> la información con otras personas (Explique con quién compartiría esta información en el cuadro de texto a continuación). __________________________________</w:t>
      </w:r>
    </w:p>
    <w:p w:rsidR="00A46434" w:rsidRPr="00D4075E" w:rsidP="00E46506" w14:paraId="512105DB" w14:textId="77777777">
      <w:pPr>
        <w:pStyle w:val="ListParagraph"/>
        <w:keepNext/>
        <w:numPr>
          <w:ilvl w:val="0"/>
          <w:numId w:val="13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Apoyar los esfuerzos de sensibilización o defensa del público </w:t>
      </w:r>
    </w:p>
    <w:p w:rsidR="00A46434" w:rsidRPr="00D4075E" w:rsidP="00E46506" w14:paraId="7AEA91AD" w14:textId="77777777">
      <w:pPr>
        <w:pStyle w:val="ListParagraph"/>
        <w:keepNext/>
        <w:numPr>
          <w:ilvl w:val="0"/>
          <w:numId w:val="13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Para encontrar información sobre cómo seguir una carrera en el campo del bienestar de menores </w:t>
      </w:r>
    </w:p>
    <w:p w:rsidR="00A46434" w:rsidRPr="00D4075E" w:rsidP="00E46506" w14:paraId="13E38200" w14:textId="15EA96C0">
      <w:pPr>
        <w:pStyle w:val="ListParagraph"/>
        <w:keepNext/>
        <w:numPr>
          <w:ilvl w:val="0"/>
          <w:numId w:val="13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No sé cómo </w:t>
      </w:r>
      <w:r w:rsidRPr="00D4075E" w:rsidR="00EB1446">
        <w:rPr>
          <w:rFonts w:ascii="Calibri" w:hAnsi="Calibri" w:cs="Calibri"/>
          <w:sz w:val="18"/>
          <w:szCs w:val="18"/>
          <w:lang w:val=""/>
        </w:rPr>
        <w:t>pienso</w:t>
      </w:r>
      <w:r w:rsidRPr="00D4075E">
        <w:rPr>
          <w:rFonts w:ascii="Calibri" w:hAnsi="Calibri" w:cs="Calibri"/>
          <w:sz w:val="18"/>
          <w:szCs w:val="18"/>
          <w:lang w:val=""/>
        </w:rPr>
        <w:t xml:space="preserve"> usar la información y los recursos de esta publicación. </w:t>
      </w:r>
    </w:p>
    <w:p w:rsidR="00A46434" w:rsidRPr="00D4075E" w:rsidP="00E46506" w14:paraId="19FF0010" w14:textId="65815A00">
      <w:pPr>
        <w:pStyle w:val="ListParagraph"/>
        <w:keepNext/>
        <w:numPr>
          <w:ilvl w:val="0"/>
          <w:numId w:val="13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 xml:space="preserve">No he usado ni tengo la intención de usar la información y los recursos de esta publicación. </w:t>
      </w:r>
    </w:p>
    <w:p w:rsidR="00A46434" w:rsidRPr="00D4075E" w:rsidP="00E46506" w14:paraId="66B212EB" w14:textId="181DEC1D">
      <w:pPr>
        <w:pStyle w:val="ListParagraph"/>
        <w:keepNext/>
        <w:numPr>
          <w:ilvl w:val="0"/>
          <w:numId w:val="13"/>
        </w:numPr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Otro (Describa en el cuadro de texto a continuación). ________________________</w:t>
      </w:r>
    </w:p>
    <w:p w:rsidR="00A46434" w:rsidRPr="00D4075E" w14:paraId="2B277F77" w14:textId="77777777">
      <w:pPr>
        <w:rPr>
          <w:rFonts w:ascii="Calibri" w:hAnsi="Calibri" w:cs="Calibri"/>
          <w:sz w:val="18"/>
          <w:szCs w:val="18"/>
          <w:lang w:val=""/>
        </w:rPr>
      </w:pPr>
    </w:p>
    <w:p w:rsidR="00A46434" w:rsidRPr="00D4075E" w:rsidP="00E46506" w14:paraId="4F25AC03" w14:textId="4B33FB25">
      <w:pPr>
        <w:keepNext/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7. Si pudiera mejorar una cosa de esta publicación, ¿cuál sería? ____________________________________</w:t>
      </w:r>
    </w:p>
    <w:p w:rsidR="00A46434" w:rsidRPr="00D4075E" w14:paraId="6F945ABD" w14:textId="77777777">
      <w:pPr>
        <w:rPr>
          <w:rFonts w:ascii="Calibri" w:hAnsi="Calibri" w:cs="Calibri"/>
          <w:sz w:val="18"/>
          <w:szCs w:val="18"/>
          <w:lang w:val=""/>
        </w:rPr>
      </w:pPr>
    </w:p>
    <w:p w:rsidR="00A46434" w:rsidRPr="00D4075E" w:rsidP="00E46506" w14:paraId="61805885" w14:textId="6E54F080">
      <w:pPr>
        <w:keepNext/>
        <w:rPr>
          <w:rFonts w:ascii="Calibri" w:hAnsi="Calibri" w:cs="Calibri"/>
          <w:sz w:val="18"/>
          <w:szCs w:val="18"/>
          <w:lang w:val=""/>
        </w:rPr>
      </w:pPr>
      <w:r w:rsidRPr="00D4075E">
        <w:rPr>
          <w:rFonts w:ascii="Calibri" w:hAnsi="Calibri" w:cs="Calibri"/>
          <w:sz w:val="18"/>
          <w:szCs w:val="18"/>
          <w:lang w:val=""/>
        </w:rPr>
        <w:t>8. Por favor, comparta cualquier comentario adicional que tenga. ______________________________</w:t>
      </w:r>
    </w:p>
    <w:p w:rsidR="00A46434" w14:paraId="03C7337B" w14:textId="77777777"/>
    <w:sectPr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B001B" w:rsidP="005D561C" w14:paraId="7E2EB311" w14:textId="77777777">
    <w:pPr>
      <w:pStyle w:val="Footer"/>
      <w:framePr w:wrap="none" w:vAnchor="text" w:hAnchor="margin" w:xAlign="right" w:y="1"/>
      <w:rPr>
        <w:rStyle w:val="PageNumber"/>
      </w:rPr>
    </w:pPr>
    <w:r>
      <w:rPr>
        <w:lang w:val="es"/>
      </w:rPr>
      <w:t xml:space="preserve">Page </w:t>
    </w:r>
    <w:r>
      <w:rPr>
        <w:rStyle w:val="PageNumber"/>
      </w:rPr>
      <w:fldChar w:fldCharType="begin"/>
    </w:r>
    <w:r>
      <w:rPr>
        <w:rStyle w:val="PageNumber"/>
        <w:lang w:val="es"/>
      </w:rPr>
      <w:instrText xml:space="preserve">PAGE \* MERGEFORMAT </w:instrText>
    </w:r>
    <w:r w:rsidR="002F6354">
      <w:rPr>
        <w:rStyle w:val="PageNumber"/>
      </w:rPr>
      <w:fldChar w:fldCharType="separate"/>
    </w:r>
    <w:r>
      <w:rPr>
        <w:rStyle w:val="PageNumber"/>
      </w:rPr>
      <w:fldChar w:fldCharType="end"/>
    </w:r>
    <w:r>
      <w:rPr>
        <w:lang w:val="es"/>
      </w:rPr>
      <w:t xml:space="preserve">of </w:t>
    </w:r>
    <w:r>
      <w:rPr>
        <w:rStyle w:val="PageNumber"/>
      </w:rPr>
      <w:fldChar w:fldCharType="begin"/>
    </w:r>
    <w:r>
      <w:rPr>
        <w:rStyle w:val="PageNumber"/>
        <w:lang w:val="es"/>
      </w:rPr>
      <w:instrText xml:space="preserve">NUMPAGES \* MERGEFORMAT </w:instrText>
    </w:r>
    <w:r w:rsidR="002F6354"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EB001B" w:rsidP="00EB001B" w14:paraId="60989733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EB001B" w:rsidP="005D561C" w14:paraId="24DAB933" w14:textId="77777777">
    <w:pPr>
      <w:pStyle w:val="Footer"/>
      <w:framePr w:wrap="none" w:vAnchor="text" w:hAnchor="margin" w:xAlign="right" w:y="1"/>
      <w:rPr>
        <w:rStyle w:val="PageNumber"/>
      </w:rPr>
    </w:pPr>
    <w:r>
      <w:rPr>
        <w:lang w:val="es"/>
      </w:rPr>
      <w:t xml:space="preserve">Page </w:t>
    </w:r>
    <w:r>
      <w:rPr>
        <w:rStyle w:val="PageNumber"/>
      </w:rPr>
      <w:fldChar w:fldCharType="begin"/>
    </w:r>
    <w:r>
      <w:rPr>
        <w:rStyle w:val="PageNumber"/>
        <w:lang w:val="es"/>
      </w:rPr>
      <w:instrText xml:space="preserve">PAGE \* MERGEFORMAT </w:instrText>
    </w:r>
    <w:r>
      <w:rPr>
        <w:rStyle w:val="PageNumber"/>
      </w:rPr>
      <w:fldChar w:fldCharType="separate"/>
    </w:r>
    <w:r>
      <w:rPr>
        <w:rStyle w:val="PageNumber"/>
        <w:noProof/>
        <w:lang w:val="es"/>
      </w:rPr>
      <w:t>3</w:t>
    </w:r>
    <w:r>
      <w:rPr>
        <w:rStyle w:val="PageNumber"/>
      </w:rPr>
      <w:fldChar w:fldCharType="end"/>
    </w:r>
    <w:r>
      <w:rPr>
        <w:lang w:val="es"/>
      </w:rPr>
      <w:t xml:space="preserve"> of </w:t>
    </w:r>
    <w:r>
      <w:rPr>
        <w:rStyle w:val="PageNumber"/>
      </w:rPr>
      <w:fldChar w:fldCharType="begin"/>
    </w:r>
    <w:r>
      <w:rPr>
        <w:rStyle w:val="PageNumber"/>
        <w:lang w:val="es"/>
      </w:rPr>
      <w:instrText xml:space="preserve">NUMPAGES \* MERGEFORMAT </w:instrText>
    </w:r>
    <w:r>
      <w:rPr>
        <w:rStyle w:val="PageNumber"/>
      </w:rPr>
      <w:fldChar w:fldCharType="separate"/>
    </w:r>
    <w:r>
      <w:rPr>
        <w:rStyle w:val="PageNumber"/>
        <w:noProof/>
        <w:lang w:val="es"/>
      </w:rPr>
      <w:t>3</w:t>
    </w:r>
    <w:r>
      <w:rPr>
        <w:rStyle w:val="PageNumber"/>
      </w:rPr>
      <w:fldChar w:fldCharType="end"/>
    </w:r>
  </w:p>
  <w:p w:rsidR="00EB001B" w14:paraId="75FFB29D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CE18C9" w14:paraId="1FFE69D4" w14:textId="77777777">
    <w:r>
      <w:c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0393904"/>
    <w:multiLevelType w:val="hybridMultilevel"/>
    <w:tmpl w:val="2424CC6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C60E52"/>
    <w:multiLevelType w:val="hybridMultilevel"/>
    <w:tmpl w:val="23C2159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EA0BF6"/>
    <w:multiLevelType w:val="multilevel"/>
    <w:tmpl w:val="0409001D"/>
    <w:numStyleLink w:val="Singlepunch"/>
  </w:abstractNum>
  <w:abstractNum w:abstractNumId="3">
    <w:nsid w:val="0D570701"/>
    <w:multiLevelType w:val="hybridMultilevel"/>
    <w:tmpl w:val="C138111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FA5096"/>
    <w:multiLevelType w:val="hybridMultilevel"/>
    <w:tmpl w:val="A1DE493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8E1CE2"/>
    <w:multiLevelType w:val="multilevel"/>
    <w:tmpl w:val="0409001D"/>
    <w:numStyleLink w:val="Multipunch"/>
  </w:abstractNum>
  <w:abstractNum w:abstractNumId="6">
    <w:nsid w:val="2A9C543C"/>
    <w:multiLevelType w:val="multilevel"/>
    <w:tmpl w:val="0409001D"/>
    <w:styleLink w:val="Multipunch"/>
    <w:lvl w:ilvl="0">
      <w:start w:val="1"/>
      <w:numFmt w:val="bullet"/>
      <w:lvlText w:val="▢"/>
      <w:lvlJc w:val="left"/>
      <w:pPr>
        <w:spacing w:before="120" w:after="0" w:line="240" w:lineRule="auto"/>
        <w:ind w:left="360"/>
      </w:pPr>
      <w:rPr>
        <w:rFonts w:ascii="Courier New" w:eastAsia="Courier New" w:hAnsi="Courier New" w:cs="Courier New"/>
        <w:color w:val="BFBFBF"/>
        <w:sz w:val="5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303A67AE"/>
    <w:multiLevelType w:val="hybridMultilevel"/>
    <w:tmpl w:val="08AC12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05C05F8"/>
    <w:multiLevelType w:val="hybridMultilevel"/>
    <w:tmpl w:val="EB26A2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12B733B"/>
    <w:multiLevelType w:val="hybridMultilevel"/>
    <w:tmpl w:val="DF7073B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4D75F2"/>
    <w:multiLevelType w:val="hybridMultilevel"/>
    <w:tmpl w:val="36500B4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576C2A"/>
    <w:multiLevelType w:val="hybridMultilevel"/>
    <w:tmpl w:val="C0FC182A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sz w:val="20"/>
        <w:szCs w:val="20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2704022"/>
    <w:multiLevelType w:val="hybridMultilevel"/>
    <w:tmpl w:val="501CD2AA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3793326E"/>
    <w:multiLevelType w:val="hybridMultilevel"/>
    <w:tmpl w:val="A750257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439159B2"/>
    <w:multiLevelType w:val="hybridMultilevel"/>
    <w:tmpl w:val="A7CE30D8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spacing w:before="120" w:after="0" w:line="240" w:lineRule="auto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4BFF49CC"/>
    <w:multiLevelType w:val="hybridMultilevel"/>
    <w:tmpl w:val="DB48D32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6A4F02"/>
    <w:multiLevelType w:val="hybridMultilevel"/>
    <w:tmpl w:val="6F6CFCC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3AF4CEB"/>
    <w:multiLevelType w:val="hybridMultilevel"/>
    <w:tmpl w:val="D1A08354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  <w:sz w:val="20"/>
        <w:szCs w:val="20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C843684"/>
    <w:multiLevelType w:val="hybridMultilevel"/>
    <w:tmpl w:val="57CA5A8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5533711">
    <w:abstractNumId w:val="6"/>
  </w:num>
  <w:num w:numId="2" w16cid:durableId="1325015544">
    <w:abstractNumId w:val="5"/>
  </w:num>
  <w:num w:numId="3" w16cid:durableId="1681472673">
    <w:abstractNumId w:val="15"/>
  </w:num>
  <w:num w:numId="4" w16cid:durableId="1605501570">
    <w:abstractNumId w:val="2"/>
  </w:num>
  <w:num w:numId="5" w16cid:durableId="1158420321">
    <w:abstractNumId w:val="19"/>
  </w:num>
  <w:num w:numId="6" w16cid:durableId="234439944">
    <w:abstractNumId w:val="9"/>
  </w:num>
  <w:num w:numId="7" w16cid:durableId="2086173996">
    <w:abstractNumId w:val="17"/>
  </w:num>
  <w:num w:numId="8" w16cid:durableId="739521871">
    <w:abstractNumId w:val="10"/>
  </w:num>
  <w:num w:numId="9" w16cid:durableId="1541942745">
    <w:abstractNumId w:val="16"/>
  </w:num>
  <w:num w:numId="10" w16cid:durableId="1065493765">
    <w:abstractNumId w:val="4"/>
  </w:num>
  <w:num w:numId="11" w16cid:durableId="1743523487">
    <w:abstractNumId w:val="0"/>
  </w:num>
  <w:num w:numId="12" w16cid:durableId="1406956385">
    <w:abstractNumId w:val="3"/>
  </w:num>
  <w:num w:numId="13" w16cid:durableId="1647585559">
    <w:abstractNumId w:val="1"/>
  </w:num>
  <w:num w:numId="14" w16cid:durableId="2141530033">
    <w:abstractNumId w:val="8"/>
  </w:num>
  <w:num w:numId="15" w16cid:durableId="275213802">
    <w:abstractNumId w:val="7"/>
  </w:num>
  <w:num w:numId="16" w16cid:durableId="1538392187">
    <w:abstractNumId w:val="12"/>
  </w:num>
  <w:num w:numId="17" w16cid:durableId="316619734">
    <w:abstractNumId w:val="13"/>
  </w:num>
  <w:num w:numId="18" w16cid:durableId="678428945">
    <w:abstractNumId w:val="18"/>
  </w:num>
  <w:num w:numId="19" w16cid:durableId="979312375">
    <w:abstractNumId w:val="14"/>
  </w:num>
  <w:num w:numId="20" w16cid:durableId="181799026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2B15"/>
    <w:rsid w:val="000C4261"/>
    <w:rsid w:val="001274D1"/>
    <w:rsid w:val="001D4712"/>
    <w:rsid w:val="002E38A2"/>
    <w:rsid w:val="002F6354"/>
    <w:rsid w:val="0039610D"/>
    <w:rsid w:val="003A470B"/>
    <w:rsid w:val="003E7068"/>
    <w:rsid w:val="00403608"/>
    <w:rsid w:val="00404ED1"/>
    <w:rsid w:val="005D561C"/>
    <w:rsid w:val="00695C7B"/>
    <w:rsid w:val="0072325F"/>
    <w:rsid w:val="007449D0"/>
    <w:rsid w:val="007C62B1"/>
    <w:rsid w:val="007E5EE6"/>
    <w:rsid w:val="008C4653"/>
    <w:rsid w:val="008D63CD"/>
    <w:rsid w:val="00934BBD"/>
    <w:rsid w:val="009738AD"/>
    <w:rsid w:val="009A4ED1"/>
    <w:rsid w:val="00A02C18"/>
    <w:rsid w:val="00A46434"/>
    <w:rsid w:val="00AC1542"/>
    <w:rsid w:val="00B64894"/>
    <w:rsid w:val="00B70267"/>
    <w:rsid w:val="00BE38B7"/>
    <w:rsid w:val="00CA5EDA"/>
    <w:rsid w:val="00CE18C9"/>
    <w:rsid w:val="00D4075E"/>
    <w:rsid w:val="00DD03DA"/>
    <w:rsid w:val="00DD6B18"/>
    <w:rsid w:val="00DF176A"/>
    <w:rsid w:val="00E46506"/>
    <w:rsid w:val="00EB001B"/>
    <w:rsid w:val="00EB1446"/>
    <w:rsid w:val="00F002EC"/>
    <w:rsid w:val="00F15C74"/>
    <w:rsid w:val="00F22B15"/>
    <w:rsid w:val="00F621EB"/>
  </w:rsids>
  <w:docVars>
    <w:docVar w:name="__Grammarly_42___1" w:val="H4sIAAAAAAAEAKtWcslP9kxRslIyNDY2NDY1MrWwMDM0NTIwNDRU0lEKTi0uzszPAykwqgUA3Z4KI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994B20C"/>
  <w15:docId w15:val="{7506B77C-92A0-40AA-9FBD-D2B43B423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38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QTable">
    <w:name w:val="QTable"/>
    <w:uiPriority w:val="99"/>
    <w:qFormat/>
    <w:rsid w:val="003459A3"/>
    <w:pPr>
      <w:spacing w:line="240" w:lineRule="auto"/>
    </w:pPr>
    <w:tblPr>
      <w:tblStyleRowBandSize w:val="1"/>
      <w:tblInd w:w="0" w:type="dxa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V w:val="single" w:sz="4" w:space="0" w:color="DDDDDD"/>
      </w:tblBorders>
      <w:tblCellMar>
        <w:top w:w="0" w:type="dxa"/>
        <w:left w:w="115" w:type="dxa"/>
        <w:bottom w:w="0" w:type="dxa"/>
        <w:right w:w="115" w:type="dxa"/>
      </w:tblCellMar>
    </w:tblPr>
    <w:tcPr>
      <w:shd w:val="clear" w:color="auto" w:fill="auto"/>
      <w:vAlign w:val="center"/>
    </w:tcPr>
  </w:style>
  <w:style w:type="table" w:customStyle="1" w:styleId="QQuestionTable">
    <w:name w:val="QQuestion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QuestionTable0">
    <w:name w:val="QQuestionTable_0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QuestionTableBipolar">
    <w:name w:val="QQuestionTableBipolar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  <w:shd w:val="clear" w:color="auto" w:fill="auto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TextTable">
    <w:name w:val="QText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TextTable0">
    <w:name w:val="QTextTable_0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</w:tcPr>
    </w:tblStylePr>
  </w:style>
  <w:style w:type="table" w:customStyle="1" w:styleId="QVerticalGraphicSliderTable">
    <w:name w:val="QVerticalGraphicSliderTable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firstCol">
      <w:pPr>
        <w:jc w:val="right"/>
      </w:pPr>
    </w:tblStylePr>
  </w:style>
  <w:style w:type="table" w:customStyle="1" w:styleId="QVerticalGraphicSliderTable0">
    <w:name w:val="QVerticalGraphicSliderTable_0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lastCol">
      <w:pPr>
        <w:jc w:val="left"/>
      </w:pPr>
    </w:tblStylePr>
  </w:style>
  <w:style w:type="table" w:customStyle="1" w:styleId="QHorizontalGraphicSliderTable">
    <w:name w:val="QHorizontalGraphicSliderTable"/>
    <w:uiPriority w:val="99"/>
    <w:qFormat/>
    <w:rsid w:val="003459A4"/>
    <w:pPr>
      <w:spacing w:after="120" w:line="240" w:lineRule="auto"/>
      <w:jc w:val="center"/>
    </w:pPr>
    <w:tblPr>
      <w:tblCellMar>
        <w:top w:w="40" w:type="dxa"/>
        <w:left w:w="40" w:type="dxa"/>
        <w:bottom w:w="40" w:type="dxa"/>
        <w:right w:w="40" w:type="dxa"/>
      </w:tblCellMar>
    </w:tblPr>
  </w:style>
  <w:style w:type="table" w:customStyle="1" w:styleId="QStarSliderTable">
    <w:name w:val="QStarSliderTable"/>
    <w:uiPriority w:val="99"/>
    <w:qFormat/>
    <w:rsid w:val="003459A4"/>
    <w:pPr>
      <w:spacing w:after="120" w:line="240" w:lineRule="auto"/>
      <w:jc w:val="center"/>
    </w:pPr>
    <w:tblPr>
      <w:tblCellMar>
        <w:top w:w="0" w:type="dxa"/>
        <w:left w:w="20" w:type="dxa"/>
        <w:bottom w:w="0" w:type="dxa"/>
        <w:right w:w="20" w:type="dxa"/>
      </w:tblCellMar>
    </w:tblPr>
  </w:style>
  <w:style w:type="table" w:customStyle="1" w:styleId="QStandardSliderTable">
    <w:name w:val="QStandardSliderTable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firstCol">
      <w:pPr>
        <w:jc w:val="right"/>
      </w:pPr>
      <w:tblPr/>
      <w:tcPr>
        <w:tcBorders>
          <w:right w:val="single" w:sz="4" w:space="0" w:color="CCCCCC"/>
        </w:tcBorders>
      </w:tcPr>
    </w:tblStylePr>
  </w:style>
  <w:style w:type="table" w:customStyle="1" w:styleId="QStandardSliderTable0">
    <w:name w:val="QStandardSliderTable_0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lastCol">
      <w:pPr>
        <w:jc w:val="left"/>
      </w:pPr>
      <w:tblPr/>
      <w:tcPr>
        <w:tcBorders>
          <w:left w:val="single" w:sz="4" w:space="0" w:color="CCCCCC"/>
        </w:tcBorders>
      </w:tcPr>
    </w:tblStylePr>
  </w:style>
  <w:style w:type="table" w:customStyle="1" w:styleId="QSliderLabelsTable">
    <w:name w:val="QSliderLabelsTable"/>
    <w:uiPriority w:val="99"/>
    <w:qFormat/>
    <w:rsid w:val="003459A4"/>
    <w:pPr>
      <w:spacing w:line="240" w:lineRule="auto"/>
      <w:jc w:val="center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arSlider">
    <w:name w:val="BarSlider"/>
    <w:basedOn w:val="Normal"/>
    <w:qFormat/>
    <w:pPr>
      <w:pBdr>
        <w:top w:val="single" w:sz="160" w:space="0" w:color="499FD1"/>
      </w:pBdr>
      <w:spacing w:before="80" w:line="240" w:lineRule="auto"/>
    </w:pPr>
  </w:style>
  <w:style w:type="paragraph" w:customStyle="1" w:styleId="QSummary">
    <w:name w:val="QSummary"/>
    <w:basedOn w:val="Normal"/>
    <w:qFormat/>
    <w:rsid w:val="006A7B37"/>
    <w:rPr>
      <w:b/>
    </w:rPr>
  </w:style>
  <w:style w:type="table" w:customStyle="1" w:styleId="QQuestionIconTable">
    <w:name w:val="QQuestionIconTable"/>
    <w:uiPriority w:val="99"/>
    <w:qFormat/>
    <w:rsid w:val="003459A4"/>
    <w:pPr>
      <w:spacing w:line="240" w:lineRule="auto"/>
      <w:jc w:val="center"/>
    </w:pPr>
    <w:tblPr>
      <w:tblInd w:w="0" w:type="dxa"/>
      <w:tblCellMar>
        <w:top w:w="0" w:type="dxa"/>
        <w:left w:w="10" w:type="dxa"/>
        <w:bottom w:w="0" w:type="dxa"/>
        <w:right w:w="10" w:type="dxa"/>
      </w:tblCellMar>
    </w:tblPr>
    <w:tcPr>
      <w:shd w:val="clear" w:color="auto" w:fill="auto"/>
      <w:vAlign w:val="center"/>
    </w:tcPr>
  </w:style>
  <w:style w:type="paragraph" w:customStyle="1" w:styleId="QLabel">
    <w:name w:val="QLabel"/>
    <w:basedOn w:val="Normal"/>
    <w:qFormat/>
    <w:rsid w:val="006A7B37"/>
    <w:pPr>
      <w:pBdr>
        <w:left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</w:pPr>
    <w:rPr>
      <w:b/>
      <w:sz w:val="32"/>
    </w:rPr>
  </w:style>
  <w:style w:type="table" w:customStyle="1" w:styleId="QBar">
    <w:name w:val="QBar"/>
    <w:uiPriority w:val="99"/>
    <w:qFormat/>
    <w:rsid w:val="000E5A2D"/>
    <w:pPr>
      <w:spacing w:line="240" w:lineRule="auto"/>
    </w:pPr>
    <w:rPr>
      <w:sz w:val="18"/>
      <w:szCs w:val="20"/>
      <w:lang w:val="" w:eastAsia="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Col">
      <w:tblPr/>
      <w:tcPr>
        <w:shd w:val="clear" w:color="auto" w:fill="4E81E5"/>
      </w:tcPr>
    </w:tblStylePr>
  </w:style>
  <w:style w:type="table" w:customStyle="1" w:styleId="QBar0">
    <w:name w:val="QBar_0"/>
    <w:uiPriority w:val="99"/>
    <w:qFormat/>
    <w:rsid w:val="000E5A2D"/>
    <w:pPr>
      <w:spacing w:line="240" w:lineRule="auto"/>
    </w:pPr>
    <w:rPr>
      <w:sz w:val="18"/>
      <w:szCs w:val="20"/>
      <w:lang w:val="" w:eastAsia="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lastCol">
      <w:tblPr/>
      <w:tcPr>
        <w:shd w:val="clear" w:color="auto" w:fill="4E81E5"/>
      </w:tcPr>
    </w:tblStylePr>
  </w:style>
  <w:style w:type="table" w:customStyle="1" w:styleId="QCompositeTable">
    <w:name w:val="QCompositeTable"/>
    <w:uiPriority w:val="99"/>
    <w:qFormat/>
    <w:rsid w:val="00702738"/>
    <w:pPr>
      <w:spacing w:line="240" w:lineRule="auto"/>
    </w:pPr>
    <w:rPr>
      <w:b/>
      <w:color w:val="FFFFFF" w:themeColor="background1"/>
      <w:sz w:val="20"/>
      <w:szCs w:val="20"/>
      <w:lang w:val="" w:eastAsia=""/>
    </w:rPr>
    <w:tblPr>
      <w:tblStyleRow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band1Horz">
      <w:pPr>
        <w:wordWrap/>
        <w:ind w:left="0" w:leftChars="0"/>
        <w:jc w:val="center"/>
      </w:pPr>
      <w:rPr>
        <w:rFonts w:asciiTheme="minorHAnsi" w:hAnsiTheme="minorHAnsi"/>
        <w:sz w:val="22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shd w:val="clear" w:color="auto" w:fill="939598"/>
        <w:vAlign w:val="center"/>
      </w:tcPr>
    </w:tblStylePr>
  </w:style>
  <w:style w:type="paragraph" w:customStyle="1" w:styleId="WhiteText">
    <w:name w:val="WhiteText"/>
    <w:next w:val="Normal"/>
    <w:rsid w:val="00B826E1"/>
    <w:pPr>
      <w:spacing w:line="240" w:lineRule="auto"/>
    </w:pPr>
    <w:rPr>
      <w:color w:val="FFFFFF" w:themeColor="background1"/>
    </w:rPr>
  </w:style>
  <w:style w:type="paragraph" w:customStyle="1" w:styleId="WhiteCompositeLabel">
    <w:name w:val="White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  <w:color w:val="FFFFFF"/>
    </w:rPr>
  </w:style>
  <w:style w:type="paragraph" w:customStyle="1" w:styleId="CompositeLabel">
    <w:name w:val="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</w:rPr>
  </w:style>
  <w:style w:type="numbering" w:customStyle="1" w:styleId="Multipunch">
    <w:name w:val="Multi punch"/>
    <w:rsid w:val="00DB3BC1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DB3BC1"/>
    <w:pPr>
      <w:ind w:left="720"/>
    </w:pPr>
  </w:style>
  <w:style w:type="numbering" w:customStyle="1" w:styleId="Singlepunch">
    <w:name w:val="Single punch"/>
    <w:rsid w:val="00785425"/>
    <w:pPr>
      <w:numPr>
        <w:numId w:val="3"/>
      </w:numPr>
    </w:pPr>
  </w:style>
  <w:style w:type="paragraph" w:customStyle="1" w:styleId="QDisplayLogic">
    <w:name w:val="QDisplayLogic"/>
    <w:basedOn w:val="Normal"/>
    <w:qFormat/>
    <w:rsid w:val="00942B52"/>
    <w:pPr>
      <w:shd w:val="clear" w:color="auto" w:fill="6898BB"/>
      <w:spacing w:before="120" w:after="120" w:line="240" w:lineRule="auto"/>
    </w:pPr>
    <w:rPr>
      <w:i/>
      <w:color w:val="FFFFFF"/>
      <w:sz w:val="20"/>
    </w:rPr>
  </w:style>
  <w:style w:type="paragraph" w:customStyle="1" w:styleId="QSkipLogic">
    <w:name w:val="QSkipLogic"/>
    <w:basedOn w:val="Normal"/>
    <w:qFormat/>
    <w:rsid w:val="00942B52"/>
    <w:pPr>
      <w:shd w:val="clear" w:color="auto" w:fill="8D8D8D"/>
      <w:spacing w:before="120" w:after="120" w:line="240" w:lineRule="auto"/>
    </w:pPr>
    <w:rPr>
      <w:i/>
      <w:color w:val="FFFFFF"/>
      <w:sz w:val="20"/>
    </w:rPr>
  </w:style>
  <w:style w:type="paragraph" w:customStyle="1" w:styleId="SingleLineText">
    <w:name w:val="SingleLineText"/>
    <w:next w:val="Normal"/>
    <w:rsid w:val="00B826E1"/>
    <w:pPr>
      <w:spacing w:line="240" w:lineRule="auto"/>
    </w:pPr>
  </w:style>
  <w:style w:type="paragraph" w:customStyle="1" w:styleId="QDynamicChoices">
    <w:name w:val="QDynamicChoices"/>
    <w:basedOn w:val="Normal"/>
    <w:qFormat/>
    <w:rsid w:val="00942B52"/>
    <w:pPr>
      <w:shd w:val="clear" w:color="auto" w:fill="6FAC3D"/>
      <w:spacing w:before="120" w:after="120" w:line="240" w:lineRule="auto"/>
    </w:pPr>
    <w:rPr>
      <w:i/>
      <w:color w:val="FFFFFF"/>
      <w:sz w:val="20"/>
    </w:rPr>
  </w:style>
  <w:style w:type="paragraph" w:customStyle="1" w:styleId="QReusableChoices">
    <w:name w:val="QReusableChoices"/>
    <w:basedOn w:val="Normal"/>
    <w:qFormat/>
    <w:rsid w:val="00942B52"/>
    <w:pPr>
      <w:shd w:val="clear" w:color="auto" w:fill="3EA18E"/>
      <w:spacing w:before="120" w:after="120" w:line="240" w:lineRule="auto"/>
    </w:pPr>
    <w:rPr>
      <w:i/>
      <w:color w:val="FFFFFF"/>
      <w:sz w:val="20"/>
    </w:rPr>
  </w:style>
  <w:style w:type="paragraph" w:customStyle="1" w:styleId="H1">
    <w:name w:val="H1"/>
    <w:next w:val="Normal"/>
    <w:pPr>
      <w:spacing w:after="240" w:line="240" w:lineRule="auto"/>
    </w:pPr>
    <w:rPr>
      <w:b/>
      <w:color w:val="000000"/>
      <w:sz w:val="64"/>
      <w:szCs w:val="64"/>
    </w:rPr>
  </w:style>
  <w:style w:type="paragraph" w:customStyle="1" w:styleId="H2">
    <w:name w:val="H2"/>
    <w:next w:val="Normal"/>
    <w:pPr>
      <w:spacing w:after="240" w:line="240" w:lineRule="auto"/>
    </w:pPr>
    <w:rPr>
      <w:b/>
      <w:color w:val="000000"/>
      <w:sz w:val="48"/>
      <w:szCs w:val="48"/>
    </w:rPr>
  </w:style>
  <w:style w:type="paragraph" w:customStyle="1" w:styleId="H3">
    <w:name w:val="H3"/>
    <w:next w:val="Normal"/>
    <w:pPr>
      <w:spacing w:after="120" w:line="240" w:lineRule="auto"/>
    </w:pPr>
    <w:rPr>
      <w:b/>
      <w:color w:val="000000"/>
      <w:sz w:val="36"/>
      <w:szCs w:val="36"/>
    </w:rPr>
  </w:style>
  <w:style w:type="paragraph" w:customStyle="1" w:styleId="BlockStartLabel">
    <w:name w:val="BlockStartLabel"/>
    <w:basedOn w:val="Normal"/>
    <w:qFormat/>
    <w:pPr>
      <w:spacing w:before="120" w:after="120" w:line="240" w:lineRule="auto"/>
    </w:pPr>
    <w:rPr>
      <w:b/>
      <w:color w:val="CCCCCC"/>
    </w:rPr>
  </w:style>
  <w:style w:type="paragraph" w:customStyle="1" w:styleId="BlockEndLabel">
    <w:name w:val="BlockEndLabel"/>
    <w:basedOn w:val="Normal"/>
    <w:qFormat/>
    <w:pPr>
      <w:spacing w:before="120" w:line="240" w:lineRule="auto"/>
    </w:pPr>
    <w:rPr>
      <w:b/>
      <w:color w:val="CCCCCC"/>
    </w:rPr>
  </w:style>
  <w:style w:type="paragraph" w:customStyle="1" w:styleId="BlockSeparator">
    <w:name w:val="BlockSeparator"/>
    <w:basedOn w:val="Normal"/>
    <w:qFormat/>
    <w:pPr>
      <w:pBdr>
        <w:bottom w:val="single" w:sz="8" w:space="0" w:color="CCCCCC"/>
      </w:pBdr>
      <w:spacing w:line="120" w:lineRule="auto"/>
      <w:jc w:val="center"/>
    </w:pPr>
    <w:rPr>
      <w:b/>
      <w:color w:val="CCCCCC"/>
    </w:rPr>
  </w:style>
  <w:style w:type="paragraph" w:customStyle="1" w:styleId="QuestionSeparator">
    <w:name w:val="QuestionSeparator"/>
    <w:basedOn w:val="Normal"/>
    <w:qFormat/>
    <w:pPr>
      <w:pBdr>
        <w:top w:val="dashed" w:sz="8" w:space="0" w:color="CCCCCC"/>
      </w:pBdr>
      <w:spacing w:before="120" w:after="120" w:line="120" w:lineRule="auto"/>
    </w:pPr>
  </w:style>
  <w:style w:type="paragraph" w:customStyle="1" w:styleId="Dropdown">
    <w:name w:val="Dropdown"/>
    <w:basedOn w:val="Normal"/>
    <w:qFormat/>
    <w:pPr>
      <w:pBdr>
        <w:top w:val="single" w:sz="4" w:space="4" w:color="CCCCCC"/>
        <w:left w:val="single" w:sz="4" w:space="4" w:color="CCCCCC"/>
        <w:bottom w:val="single" w:sz="4" w:space="4" w:color="CCCCCC"/>
        <w:right w:val="single" w:sz="4" w:space="4" w:color="CCCCCC"/>
      </w:pBdr>
      <w:spacing w:before="120" w:after="120" w:line="240" w:lineRule="auto"/>
    </w:pPr>
  </w:style>
  <w:style w:type="paragraph" w:customStyle="1" w:styleId="TextEntryLine">
    <w:name w:val="TextEntryLine"/>
    <w:basedOn w:val="Normal"/>
    <w:qFormat/>
    <w:pPr>
      <w:spacing w:before="24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DD465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654"/>
  </w:style>
  <w:style w:type="character" w:styleId="PageNumber">
    <w:name w:val="page number"/>
    <w:basedOn w:val="DefaultParagraphFont"/>
    <w:uiPriority w:val="99"/>
    <w:semiHidden/>
    <w:unhideWhenUsed/>
    <w:rsid w:val="00DD4654"/>
  </w:style>
  <w:style w:type="paragraph" w:styleId="Header">
    <w:name w:val="header"/>
    <w:basedOn w:val="Normal"/>
    <w:link w:val="HeaderChar"/>
    <w:uiPriority w:val="99"/>
    <w:unhideWhenUsed/>
    <w:rsid w:val="001E11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135"/>
  </w:style>
  <w:style w:type="paragraph" w:customStyle="1" w:styleId="SFGreen">
    <w:name w:val="SFGreen"/>
    <w:basedOn w:val="Normal"/>
    <w:qFormat/>
    <w:rsid w:val="0013AA00"/>
    <w:pPr>
      <w:pBdr>
        <w:top w:val="single" w:sz="4" w:space="4" w:color="D1D9BD"/>
        <w:left w:val="single" w:sz="4" w:space="4" w:color="D1D9BD"/>
        <w:bottom w:val="single" w:sz="4" w:space="4" w:color="D1D9BD"/>
        <w:right w:val="single" w:sz="4" w:space="4" w:color="D1D9BD"/>
      </w:pBdr>
      <w:shd w:val="clear" w:color="auto" w:fill="EDF2E3"/>
    </w:pPr>
    <w:rPr>
      <w:b/>
      <w:color w:val="809163"/>
    </w:rPr>
  </w:style>
  <w:style w:type="paragraph" w:customStyle="1" w:styleId="SFBlue">
    <w:name w:val="SFBlue"/>
    <w:basedOn w:val="Normal"/>
    <w:qFormat/>
    <w:rsid w:val="0013AB00"/>
    <w:pPr>
      <w:pBdr>
        <w:top w:val="single" w:sz="4" w:space="4" w:color="C3CDDB"/>
        <w:left w:val="single" w:sz="4" w:space="4" w:color="C3CDDB"/>
        <w:bottom w:val="single" w:sz="4" w:space="4" w:color="C3CDDB"/>
        <w:right w:val="single" w:sz="4" w:space="4" w:color="C3CDDB"/>
      </w:pBdr>
      <w:shd w:val="clear" w:color="auto" w:fill="E6ECF5"/>
    </w:pPr>
    <w:rPr>
      <w:b/>
      <w:color w:val="426092"/>
    </w:rPr>
  </w:style>
  <w:style w:type="paragraph" w:customStyle="1" w:styleId="SFPurple">
    <w:name w:val="SFPurple"/>
    <w:basedOn w:val="Normal"/>
    <w:qFormat/>
    <w:rsid w:val="0013AC00"/>
    <w:pPr>
      <w:pBdr>
        <w:top w:val="single" w:sz="4" w:space="4" w:color="D1C0D1"/>
        <w:left w:val="single" w:sz="4" w:space="4" w:color="D1C0D1"/>
        <w:bottom w:val="single" w:sz="4" w:space="4" w:color="D1C0D1"/>
        <w:right w:val="single" w:sz="4" w:space="4" w:color="D1C0D1"/>
      </w:pBdr>
      <w:shd w:val="clear" w:color="auto" w:fill="F2E3F2"/>
    </w:pPr>
    <w:rPr>
      <w:b/>
      <w:color w:val="916391"/>
    </w:rPr>
  </w:style>
  <w:style w:type="paragraph" w:customStyle="1" w:styleId="SFGray">
    <w:name w:val="SFGray"/>
    <w:basedOn w:val="Normal"/>
    <w:qFormat/>
    <w:rsid w:val="0013AD00"/>
    <w:pPr>
      <w:pBdr>
        <w:top w:val="single" w:sz="4" w:space="4" w:color="CFCFCF"/>
        <w:left w:val="single" w:sz="4" w:space="4" w:color="CFCFCF"/>
        <w:bottom w:val="single" w:sz="4" w:space="4" w:color="CFCFCF"/>
        <w:right w:val="single" w:sz="4" w:space="4" w:color="CFCFCF"/>
      </w:pBdr>
      <w:shd w:val="clear" w:color="auto" w:fill="F2F2F2"/>
    </w:pPr>
    <w:rPr>
      <w:b/>
      <w:color w:val="555555"/>
    </w:rPr>
  </w:style>
  <w:style w:type="paragraph" w:customStyle="1" w:styleId="SFRed">
    <w:name w:val="SFRed"/>
    <w:basedOn w:val="Normal"/>
    <w:qFormat/>
    <w:rsid w:val="0013AE00"/>
    <w:pPr>
      <w:pBdr>
        <w:top w:val="single" w:sz="4" w:space="4" w:color="700606"/>
        <w:left w:val="single" w:sz="4" w:space="4" w:color="700606"/>
        <w:bottom w:val="single" w:sz="4" w:space="4" w:color="700606"/>
        <w:right w:val="single" w:sz="4" w:space="4" w:color="700606"/>
      </w:pBdr>
      <w:shd w:val="clear" w:color="auto" w:fill="8C0707"/>
    </w:pPr>
    <w:rPr>
      <w:b/>
      <w:color w:val="FFFFFF"/>
    </w:rPr>
  </w:style>
  <w:style w:type="paragraph" w:customStyle="1" w:styleId="QPlaceholderAlert">
    <w:name w:val="QPlaceholderAlert"/>
    <w:basedOn w:val="Normal"/>
    <w:qFormat/>
    <w:rPr>
      <w:color w:val="FF0000"/>
    </w:rPr>
  </w:style>
  <w:style w:type="character" w:styleId="Hyperlink">
    <w:name w:val="Hyperlink"/>
    <w:basedOn w:val="DefaultParagraphFont"/>
    <w:uiPriority w:val="99"/>
    <w:semiHidden/>
    <w:unhideWhenUsed/>
    <w:rsid w:val="007E5EE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D47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hyperlink" Target="mailto:Lyscha.Marcynyszyn@icf.com?subject=Gateway%20Product%20Development%20Survey%20" TargetMode="External" /><Relationship Id="rId8" Type="http://schemas.openxmlformats.org/officeDocument/2006/relationships/hyperlink" Target="mailto:info@childwelfare.gov?subject=Gateway%20Product%20Development%20Survey" TargetMode="External" /><Relationship Id="rId9" Type="http://schemas.openxmlformats.org/officeDocument/2006/relationships/hyperlink" Target="tel:800-394-33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Arial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40000"/>
                <a:satMod val="155000"/>
              </a:schemeClr>
            </a:gs>
            <a:gs pos="65000">
              <a:schemeClr val="phClr">
                <a:shade val="85000"/>
                <a:satMod val="155000"/>
              </a:schemeClr>
            </a:gs>
            <a:gs pos="100000">
              <a:schemeClr val="phClr">
                <a:shade val="95000"/>
                <a:satMod val="155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algn="tl" rotWithShape="0">
              <a:srgbClr val="000000">
                <a:alpha val="64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prstMaterial="matte">
            <a:bevelT h="22225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50000"/>
                <a:satMod val="155000"/>
              </a:schemeClr>
            </a:gs>
            <a:gs pos="35000">
              <a:schemeClr val="phClr">
                <a:shade val="75000"/>
                <a:satMod val="155000"/>
              </a:schemeClr>
            </a:gs>
            <a:gs pos="100000">
              <a:schemeClr val="phClr">
                <a:tint val="80000"/>
                <a:satMod val="255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6D340073D92D4190D7790942D4EE51" ma:contentTypeVersion="15" ma:contentTypeDescription="Create a new document." ma:contentTypeScope="" ma:versionID="c4482a9f90a991623bfe40fa512658a7">
  <xsd:schema xmlns:xsd="http://www.w3.org/2001/XMLSchema" xmlns:xs="http://www.w3.org/2001/XMLSchema" xmlns:p="http://schemas.microsoft.com/office/2006/metadata/properties" xmlns:ns2="e847b06d-a24a-40c6-8f2a-5006865b8fb4" xmlns:ns3="6be3f7aa-bab6-45d2-bd26-3c6f37cf46aa" xmlns:ns4="fa6a9aea-fb0f-4ddd-aff8-712634b7d5fe" targetNamespace="http://schemas.microsoft.com/office/2006/metadata/properties" ma:root="true" ma:fieldsID="870e2bb8e6acc00c1e46537d73e582df" ns2:_="" ns3:_="" ns4:_="">
    <xsd:import namespace="e847b06d-a24a-40c6-8f2a-5006865b8fb4"/>
    <xsd:import namespace="6be3f7aa-bab6-45d2-bd26-3c6f37cf46aa"/>
    <xsd:import namespace="fa6a9aea-fb0f-4ddd-aff8-712634b7d5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47b06d-a24a-40c6-8f2a-5006865b8f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856f2ee-118d-42e8-91de-064c9a66b68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e3f7aa-bab6-45d2-bd26-3c6f37cf46a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6a9aea-fb0f-4ddd-aff8-712634b7d5fe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fe666b60-6bf7-4ab8-8251-e0cbce2891c4}" ma:internalName="TaxCatchAll" ma:showField="CatchAllData" ma:web="6be3f7aa-bab6-45d2-bd26-3c6f37cf46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a6a9aea-fb0f-4ddd-aff8-712634b7d5fe" xsi:nil="true"/>
    <lcf76f155ced4ddcb4097134ff3c332f xmlns="e847b06d-a24a-40c6-8f2a-5006865b8fb4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DBF06E-B391-4ED5-BFAC-A12C6A0C98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47b06d-a24a-40c6-8f2a-5006865b8fb4"/>
    <ds:schemaRef ds:uri="6be3f7aa-bab6-45d2-bd26-3c6f37cf46aa"/>
    <ds:schemaRef ds:uri="fa6a9aea-fb0f-4ddd-aff8-712634b7d5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89DD42-5CA1-4916-833D-08F977380219}">
  <ds:schemaRefs>
    <ds:schemaRef ds:uri="http://schemas.microsoft.com/office/2006/metadata/properties"/>
    <ds:schemaRef ds:uri="http://schemas.microsoft.com/office/infopath/2007/PartnerControls"/>
    <ds:schemaRef ds:uri="fa6a9aea-fb0f-4ddd-aff8-712634b7d5fe"/>
    <ds:schemaRef ds:uri="e847b06d-a24a-40c6-8f2a-5006865b8fb4"/>
  </ds:schemaRefs>
</ds:datastoreItem>
</file>

<file path=customXml/itemProps3.xml><?xml version="1.0" encoding="utf-8"?>
<ds:datastoreItem xmlns:ds="http://schemas.openxmlformats.org/officeDocument/2006/customXml" ds:itemID="{DBC141DC-DAC7-4008-938D-DDD210E2A93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f90b97b-be46-4a00-9700-81ce4ff1b7f6}" enabled="0" method="" siteId="{cf90b97b-be46-4a00-9700-81ce4ff1b7f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70</Words>
  <Characters>667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D Survey</vt:lpstr>
    </vt:vector>
  </TitlesOfParts>
  <Company>Qualtrics</Company>
  <LinksUpToDate>false</LinksUpToDate>
  <CharactersWithSpaces>7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 Survey</dc:title>
  <dc:creator>Qualtrics</dc:creator>
  <cp:lastModifiedBy>Marcynyszyn, Lyscha</cp:lastModifiedBy>
  <cp:revision>2</cp:revision>
  <dcterms:created xsi:type="dcterms:W3CDTF">2022-12-01T22:14:00Z</dcterms:created>
  <dcterms:modified xsi:type="dcterms:W3CDTF">2022-12-01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6D340073D92D4190D7790942D4EE51</vt:lpwstr>
  </property>
  <property fmtid="{D5CDD505-2E9C-101B-9397-08002B2CF9AE}" pid="3" name="MediaServiceImageTags">
    <vt:lpwstr/>
  </property>
</Properties>
</file>